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26721" w:rsidR="003F493D" w:rsidP="00226721" w:rsidRDefault="003F493D" w14:paraId="123DFD90" w14:textId="77777777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eastAsia="Calibri"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:rsidRPr="007141A0" w:rsidR="00785B23" w:rsidP="00EB1739" w:rsidRDefault="00EB1739" w14:paraId="6F3527B8" w14:textId="45CF1491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Pr="00EB1739" w:rsidR="00304BA4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Pr="2055196E" w:rsidR="00004BF9">
        <w:rPr>
          <w:rFonts w:ascii="Arial" w:hAnsi="Arial" w:cs="Arial"/>
          <w:b/>
          <w:bCs/>
          <w:sz w:val="20"/>
          <w:szCs w:val="20"/>
        </w:rPr>
        <w:t>MATHEMATICS</w:t>
      </w:r>
    </w:p>
    <w:p w:rsidRPr="00CC1469" w:rsidR="007B2005" w:rsidP="00EB1739" w:rsidRDefault="00EB1739" w14:paraId="6541B6B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Pr="00CC1469" w:rsidR="00304BA4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:rsidR="0058457E" w:rsidP="00EB1739" w:rsidRDefault="009C4363" w14:paraId="250AF0C8" w14:textId="21571F33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:rsidR="006A408C" w:rsidP="006A408C" w:rsidRDefault="006A408C" w14:paraId="2FC3F6E2" w14:textId="77777777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:rsidRPr="00CD278C" w:rsidR="003E53CF" w:rsidP="00EB1739" w:rsidRDefault="00AA0F7F" w14:paraId="0BE307DC" w14:textId="3DBFA571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:rsidRPr="00CC1469" w:rsidR="005F2499" w:rsidRDefault="005F2499" w14:paraId="1FB1288A" w14:textId="77777777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Pr="00B52C9E" w:rsidR="00CD73AF" w:rsidTr="00CD278C" w14:paraId="76FBF253" w14:textId="77777777">
        <w:trPr>
          <w:trHeight w:val="1101"/>
          <w:jc w:val="center"/>
        </w:trPr>
        <w:tc>
          <w:tcPr>
            <w:tcW w:w="5513" w:type="dxa"/>
            <w:gridSpan w:val="3"/>
          </w:tcPr>
          <w:p w:rsidR="00CD73AF" w:rsidP="00CD278C" w:rsidRDefault="00CD73AF" w14:paraId="6A6CF0A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Pr="00CD278C" w:rsidR="00CD73AF" w:rsidP="00CD278C" w:rsidRDefault="00CD73AF" w14:paraId="70590B2F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:rsidRPr="00CD278C" w:rsidR="00CD73AF" w:rsidP="00CD278C" w:rsidRDefault="00CD73AF" w14:paraId="230F0615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Pr="00CD278C" w:rsidR="00587D7B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:rsidRPr="00CD278C" w:rsidR="00AF695B" w:rsidP="00CD278C" w:rsidRDefault="00CD73AF" w14:paraId="65CEBF9D" w14:textId="3F591F1B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Pr="00CD278C" w:rsidR="00587D7B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:rsidR="00AF695B" w:rsidP="00CD278C" w:rsidRDefault="00AF695B" w14:paraId="4799C58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:rsidR="00CD73AF" w:rsidP="00CD278C" w:rsidRDefault="00CD73AF" w14:paraId="713B7733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:rsidR="00CD278C" w:rsidP="00CD278C" w:rsidRDefault="00CD278C" w14:paraId="1CF87C1A" w14:textId="5B00D4FD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:rsidR="00CD278C" w:rsidP="00CD278C" w:rsidRDefault="00CD278C" w14:paraId="03BDB5C9" w14:textId="44CD2527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:rsidR="00CD278C" w:rsidP="00CD278C" w:rsidRDefault="00CD278C" w14:paraId="1FF3864F" w14:textId="45769574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:rsidRPr="00CD73AF" w:rsidR="00CD73AF" w:rsidP="00CD278C" w:rsidRDefault="00CD278C" w14:paraId="7371FCCB" w14:textId="31C70978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Pr="00B52C9E" w:rsidR="00597516" w:rsidTr="009D0C11" w14:paraId="70AF3AC2" w14:textId="77777777">
        <w:trPr>
          <w:trHeight w:val="142"/>
          <w:jc w:val="center"/>
        </w:trPr>
        <w:tc>
          <w:tcPr>
            <w:tcW w:w="1435" w:type="dxa"/>
            <w:vAlign w:val="center"/>
          </w:tcPr>
          <w:p w:rsidRPr="00B52C9E" w:rsidR="00597516" w:rsidP="00790FBB" w:rsidRDefault="00597516" w14:paraId="3A8C60A6" w14:textId="77777777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:rsidRPr="00B52C9E" w:rsidR="00597516" w:rsidP="00790FBB" w:rsidRDefault="00597516" w14:paraId="36649BF1" w14:textId="77777777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:rsidRPr="00B52C9E" w:rsidR="00597516" w:rsidP="00790FBB" w:rsidRDefault="00597516" w14:paraId="4CBF4C0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:rsidR="00790FBB" w:rsidP="00790FBB" w:rsidRDefault="00790FBB" w14:paraId="0CCD792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597516" w:rsidP="00790FBB" w:rsidRDefault="00597516" w14:paraId="61D3D24C" w14:textId="7DB7BCA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:rsidRPr="00B52C9E" w:rsidR="00711B5A" w:rsidP="00790FBB" w:rsidRDefault="00711B5A" w14:paraId="1637AB3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597516" w:rsidTr="00523A5F" w14:paraId="6EAF195A" w14:textId="77777777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B6089" w:rsidP="006B6089" w:rsidRDefault="006B6089" w14:paraId="64C03356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:rsidRPr="00B52C9E" w:rsidR="006B6089" w:rsidP="006B6089" w:rsidRDefault="006B6089" w14:paraId="3C7E4CA0" w14:textId="41C8B49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597516" w:rsidP="00597516" w:rsidRDefault="00597516" w14:paraId="2D96058C" w14:textId="7777777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:rsidRPr="00CD278C" w:rsidR="00A71676" w:rsidP="00A71676" w:rsidRDefault="00A71676" w14:paraId="361933DC" w14:textId="4BC47DE3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:rsidRPr="00B52C9E" w:rsidR="00A71676" w:rsidP="00A71676" w:rsidRDefault="00A71676" w14:paraId="544E5C8F" w14:textId="7FE7550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:rsidR="0038469A" w:rsidP="0038469A" w:rsidRDefault="00F17E38" w14:paraId="0650AF73" w14:textId="1D54C9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:rsidRPr="00B52C9E" w:rsidR="00597516" w:rsidP="00CD278C" w:rsidRDefault="00597516" w14:paraId="498E3EE8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874C9C" w:rsidR="00874C9C" w:rsidP="006B6089" w:rsidRDefault="00874C9C" w14:paraId="15EF5C82" w14:textId="6113B79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ntroduction PPT</w:t>
            </w:r>
          </w:p>
          <w:p w:rsidR="00597516" w:rsidP="006B6089" w:rsidRDefault="00DC5C5C" w14:paraId="5A7A4279" w14:textId="7BE4DC9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1</w:t>
            </w:r>
            <w:r w:rsidR="001878E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lculating with negative integers</w:t>
            </w:r>
          </w:p>
          <w:p w:rsidR="00DC5C5C" w:rsidP="006B6089" w:rsidRDefault="00DC5C5C" w14:paraId="0E9AB0DD" w14:textId="1985E439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2</w:t>
            </w:r>
            <w:r w:rsidR="001878E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ime factor decomposition</w:t>
            </w:r>
          </w:p>
          <w:p w:rsidR="00DC5C5C" w:rsidP="006B6089" w:rsidRDefault="00DC5C5C" w14:paraId="5C14586D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rengthen and </w:t>
            </w:r>
            <w:r w:rsidR="00BF47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tend</w:t>
            </w:r>
          </w:p>
          <w:p w:rsidRPr="00B52C9E" w:rsidR="00840284" w:rsidP="006B6089" w:rsidRDefault="00840284" w14:paraId="711033C7" w14:textId="13914509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066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green"/>
              </w:rPr>
              <w:t>ESF : 3.2 Climate change ( integers)</w:t>
            </w:r>
          </w:p>
        </w:tc>
        <w:tc>
          <w:tcPr>
            <w:tcW w:w="2700" w:type="dxa"/>
          </w:tcPr>
          <w:p w:rsidR="00F17E38" w:rsidP="00F17E38" w:rsidRDefault="00F17E38" w14:paraId="266E4FD5" w14:textId="798F9181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:rsidR="00F17E38" w:rsidP="00F17E38" w:rsidRDefault="00F17E38" w14:paraId="70F95EE4" w14:textId="613217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:rsidRPr="00523A5F" w:rsidR="00597516" w:rsidP="00523A5F" w:rsidRDefault="00523A5F" w14:paraId="40008304" w14:textId="079AC86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 w:rsidR="00F17E38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Pr="00B52C9E" w:rsidR="00597516" w:rsidTr="00523A5F" w14:paraId="5EF6508F" w14:textId="77777777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4E6C76E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6A408C" w:rsidP="00CD278C" w:rsidRDefault="008877E7" w14:paraId="5661DFB1" w14:textId="26F64EA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:rsidRPr="00B52C9E" w:rsidR="00597516" w:rsidP="00CD278C" w:rsidRDefault="00597516" w14:paraId="03CF65F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597516" w:rsidP="00501DC1" w:rsidRDefault="00DC5C5C" w14:paraId="4A225D91" w14:textId="746561F1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.3</w:t>
            </w:r>
            <w:r w:rsidR="001878EB">
              <w:rPr>
                <w:rFonts w:asciiTheme="minorHAnsi" w:hAnsiTheme="minorHAnsi" w:cstheme="minorHAnsi"/>
                <w:sz w:val="22"/>
                <w:szCs w:val="22"/>
              </w:rPr>
              <w:t xml:space="preserve"> Using indices</w:t>
            </w:r>
          </w:p>
          <w:p w:rsidR="00DC5C5C" w:rsidP="00501DC1" w:rsidRDefault="00BF477F" w14:paraId="695CB7B1" w14:textId="72348FB6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.4</w:t>
            </w:r>
            <w:r w:rsidR="001878EB">
              <w:rPr>
                <w:rFonts w:asciiTheme="minorHAnsi" w:hAnsiTheme="minorHAnsi" w:cstheme="minorHAnsi"/>
                <w:sz w:val="22"/>
                <w:szCs w:val="22"/>
              </w:rPr>
              <w:t xml:space="preserve"> Priority </w:t>
            </w:r>
            <w:r w:rsidR="002B7799">
              <w:rPr>
                <w:rFonts w:asciiTheme="minorHAnsi" w:hAnsiTheme="minorHAnsi" w:cstheme="minorHAnsi"/>
                <w:sz w:val="22"/>
                <w:szCs w:val="22"/>
              </w:rPr>
              <w:t>of Operations</w:t>
            </w:r>
          </w:p>
          <w:p w:rsidR="00BF477F" w:rsidP="00501DC1" w:rsidRDefault="00BF477F" w14:paraId="00BF1D1B" w14:textId="4BB5B29D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.1</w:t>
            </w:r>
            <w:r w:rsidR="002B7799">
              <w:rPr>
                <w:rFonts w:asciiTheme="minorHAnsi" w:hAnsiTheme="minorHAnsi" w:cstheme="minorHAnsi"/>
                <w:sz w:val="22"/>
                <w:szCs w:val="22"/>
              </w:rPr>
              <w:t xml:space="preserve"> Solving one-step equations</w:t>
            </w:r>
          </w:p>
          <w:p w:rsidR="00BF477F" w:rsidP="00501DC1" w:rsidRDefault="00BF477F" w14:paraId="2A62A83F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DC5C5C" w:rsidR="00924D9D" w:rsidP="00501DC1" w:rsidRDefault="00924D9D" w14:paraId="468868D6" w14:textId="4AF7A8A4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2B7799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1</w:t>
            </w:r>
            <w:r w:rsidRPr="002B7799" w:rsidR="002B7799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 xml:space="preserve"> ( Numbers)</w:t>
            </w:r>
          </w:p>
        </w:tc>
        <w:tc>
          <w:tcPr>
            <w:tcW w:w="2700" w:type="dxa"/>
          </w:tcPr>
          <w:p w:rsidRPr="00B52C9E" w:rsidR="00597516" w:rsidP="00F17E38" w:rsidRDefault="00597516" w14:paraId="76D4DB84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Pr="00B52C9E" w:rsidR="00597516" w:rsidTr="00523A5F" w14:paraId="108A034C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2A7D76A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D66D53" w:rsidP="00CD278C" w:rsidRDefault="008877E7" w14:paraId="2717076E" w14:textId="7B9A59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:rsidRPr="00B52C9E" w:rsidR="00597516" w:rsidP="00CD278C" w:rsidRDefault="00597516" w14:paraId="3984D61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BF477F" w:rsidP="00711B5A" w:rsidRDefault="00BF477F" w14:paraId="5391E260" w14:textId="274F40F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2</w:t>
            </w:r>
            <w:r w:rsidR="002B779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2229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olving two-step equations</w:t>
            </w:r>
          </w:p>
          <w:p w:rsidR="00BF477F" w:rsidP="00711B5A" w:rsidRDefault="00BF477F" w14:paraId="77DBA3EF" w14:textId="42C20B1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3</w:t>
            </w:r>
            <w:r w:rsidR="00E2229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ore complex equations</w:t>
            </w:r>
          </w:p>
          <w:p w:rsidR="00BF477F" w:rsidP="00711B5A" w:rsidRDefault="00BF477F" w14:paraId="630E5220" w14:textId="56AC91D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4</w:t>
            </w:r>
            <w:r w:rsidR="006D6C4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orking with formulae</w:t>
            </w:r>
          </w:p>
          <w:p w:rsidRPr="00840284" w:rsidR="00EF55BC" w:rsidP="00711B5A" w:rsidRDefault="00BF477F" w14:paraId="3815DCA4" w14:textId="71011DA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700" w:type="dxa"/>
          </w:tcPr>
          <w:p w:rsidRPr="00B52C9E" w:rsidR="009C52B5" w:rsidP="00F17E38" w:rsidRDefault="009C52B5" w14:paraId="52BBFA9C" w14:textId="7D0E0A3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Pr="00B52C9E" w:rsidR="00597516" w:rsidTr="00523A5F" w14:paraId="348F5E0B" w14:textId="77777777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19AD3F2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8877E7" w:rsidRDefault="00AE385F" w14:paraId="60F44937" w14:textId="21357D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:rsidR="00597516" w:rsidP="00597516" w:rsidRDefault="00BF477F" w14:paraId="4CEAEDA2" w14:textId="396A177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1</w:t>
            </w:r>
            <w:r w:rsidR="002860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9A4A9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rea of triangles, parallelogram and trapezia</w:t>
            </w:r>
          </w:p>
          <w:p w:rsidR="00BF477F" w:rsidP="00597516" w:rsidRDefault="00BF477F" w14:paraId="07F2B7B2" w14:textId="1E9A8DA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2</w:t>
            </w:r>
            <w:r w:rsidR="009A4A9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rea of compound</w:t>
            </w:r>
            <w:r w:rsidR="004D3BF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hapes</w:t>
            </w:r>
          </w:p>
          <w:p w:rsidR="00BF477F" w:rsidP="00597516" w:rsidRDefault="00BF477F" w14:paraId="6FC051F7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924D9D" w:rsidP="00597516" w:rsidRDefault="00924D9D" w14:paraId="16A9C043" w14:textId="0719971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-</w:t>
            </w:r>
            <w:r w:rsidRPr="00924D9D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2</w:t>
            </w:r>
            <w:r w:rsidR="00B81A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Equations and Formulae)</w:t>
            </w:r>
          </w:p>
        </w:tc>
        <w:tc>
          <w:tcPr>
            <w:tcW w:w="2700" w:type="dxa"/>
          </w:tcPr>
          <w:p w:rsidRPr="00B52C9E" w:rsidR="007E4A89" w:rsidP="009C52B5" w:rsidRDefault="007E4A89" w14:paraId="094198CB" w14:textId="7777777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8B13CE" w:rsidTr="00BA3823" w14:paraId="79F2A72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8B13CE" w:rsidP="00597516" w:rsidRDefault="008B13CE" w14:paraId="7B178B9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8B13CE" w:rsidP="009E335D" w:rsidRDefault="008954F1" w14:paraId="1539FA2B" w14:textId="3D1E0C4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:rsidR="004D3BFA" w:rsidP="009E158D" w:rsidRDefault="004D3BFA" w14:paraId="7276729E" w14:textId="071B2BD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4.3 </w:t>
            </w:r>
            <w:r w:rsidR="00E227C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perties of 3D shapes</w:t>
            </w:r>
          </w:p>
          <w:p w:rsidR="009E158D" w:rsidP="009E158D" w:rsidRDefault="009E158D" w14:paraId="10AC9394" w14:textId="7425B71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4</w:t>
            </w:r>
            <w:r w:rsidR="00E227C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urface Area</w:t>
            </w:r>
          </w:p>
          <w:p w:rsidR="009E158D" w:rsidP="009E158D" w:rsidRDefault="009E158D" w14:paraId="269BC8FB" w14:textId="517AA3F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5</w:t>
            </w:r>
            <w:r w:rsidR="00E227C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Volume</w:t>
            </w:r>
          </w:p>
          <w:p w:rsidRPr="009E158D" w:rsidR="008B13CE" w:rsidP="00597516" w:rsidRDefault="009E158D" w14:paraId="6C3F01CF" w14:textId="3401089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  <w:r w:rsidR="00B81A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</w:tcPr>
          <w:p w:rsidRPr="00CD278C" w:rsidR="00A71676" w:rsidP="00A71676" w:rsidRDefault="005D6233" w14:paraId="76156861" w14:textId="1A0C8950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 w:rsidR="00A71676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:rsidRPr="00D5221D" w:rsidR="00742686" w:rsidP="00D5221D" w:rsidRDefault="00742686" w14:paraId="3EE5D0C4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B52C9E" w:rsidR="009F35FC" w:rsidP="00CD406C" w:rsidRDefault="009F35FC" w14:paraId="1186C2F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768FC0F4" w14:textId="77777777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597516" w:rsidP="00597516" w:rsidRDefault="00597516" w14:paraId="387F9E17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:rsidR="005E4A01" w:rsidP="005E4A01" w:rsidRDefault="00DC0440" w14:paraId="6D5AD4A2" w14:textId="73A2F63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742F4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Pr="00B52C9E" w:rsidR="005E4A0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Pr="003312CC" w:rsidR="005E4A01">
              <w:rPr>
                <w:b/>
                <w:bCs/>
                <w:sz w:val="13"/>
                <w:szCs w:val="13"/>
              </w:rPr>
              <w:t xml:space="preserve"> </w:t>
            </w:r>
          </w:p>
          <w:p w:rsidRPr="00CD278C" w:rsidR="005E4A01" w:rsidP="005E4A01" w:rsidRDefault="005E4A01" w14:paraId="0C477D0C" w14:textId="673A0392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:rsidRPr="00CD278C" w:rsidR="00597516" w:rsidP="005E4A01" w:rsidRDefault="005E4A01" w14:paraId="12E09786" w14:textId="74A1DE2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:rsidRPr="00B52C9E" w:rsidR="00597516" w:rsidP="00597516" w:rsidRDefault="00597516" w14:paraId="4D21A7E0" w14:textId="77777777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CD406C" w:rsidR="00597516" w:rsidP="00790FBB" w:rsidRDefault="007E37AD" w14:paraId="60DE3E64" w14:textId="1FC606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:rsidR="00597516" w:rsidP="00E73F38" w:rsidRDefault="00E227C9" w14:paraId="5CCE562B" w14:textId="433A8068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4.6 </w:t>
            </w:r>
            <w:r w:rsidR="005B049D">
              <w:rPr>
                <w:rFonts w:asciiTheme="minorHAnsi" w:hAnsiTheme="minorHAnsi" w:cstheme="minorHAnsi"/>
                <w:sz w:val="22"/>
                <w:szCs w:val="22"/>
              </w:rPr>
              <w:t>STEM:  Measures of area and volume</w:t>
            </w:r>
          </w:p>
          <w:p w:rsidR="00E406F5" w:rsidP="00E73F38" w:rsidRDefault="00E406F5" w14:paraId="7BC933D0" w14:textId="12434728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8</w:t>
            </w:r>
            <w:r w:rsidR="002B3996">
              <w:rPr>
                <w:rFonts w:asciiTheme="minorHAnsi" w:hAnsiTheme="minorHAnsi" w:cstheme="minorHAnsi"/>
                <w:sz w:val="22"/>
                <w:szCs w:val="22"/>
              </w:rPr>
              <w:t xml:space="preserve"> Solving </w:t>
            </w:r>
            <w:r w:rsidR="00EC3ACD">
              <w:rPr>
                <w:rFonts w:asciiTheme="minorHAnsi" w:hAnsiTheme="minorHAnsi" w:cstheme="minorHAnsi"/>
                <w:sz w:val="22"/>
                <w:szCs w:val="22"/>
              </w:rPr>
              <w:t>problems with 3D solids and measures</w:t>
            </w:r>
          </w:p>
          <w:p w:rsidR="00E406F5" w:rsidP="00E73F38" w:rsidRDefault="00E406F5" w14:paraId="2383F18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E52CCF" w:rsidP="00E73F38" w:rsidRDefault="00E52CCF" w14:paraId="490C6828" w14:textId="1EA655A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E52CC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3</w:t>
            </w:r>
            <w:r w:rsidR="00B81A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2D shapes and 3D solids)</w:t>
            </w:r>
          </w:p>
        </w:tc>
        <w:tc>
          <w:tcPr>
            <w:tcW w:w="2700" w:type="dxa"/>
          </w:tcPr>
          <w:p w:rsidR="00161543" w:rsidP="00161543" w:rsidRDefault="00161543" w14:paraId="00467924" w14:textId="77777777">
            <w:pPr>
              <w:pStyle w:val="CalendarInformation"/>
              <w:framePr w:hSpace="0" w:wrap="auto" w:hAnchor="text" w:vAnchor="margin" w:xAlign="left" w:yAlign="inline"/>
            </w:pPr>
            <w:r w:rsidRPr="00CD278C">
              <w:t xml:space="preserve">5 World Teachers' Day </w:t>
            </w:r>
          </w:p>
          <w:p w:rsidRPr="009C147A" w:rsidR="00425878" w:rsidP="00425878" w:rsidRDefault="00161543" w14:paraId="7C049A99" w14:textId="6E1F2C5D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Pr="009C147A" w:rsidR="00425878">
              <w:rPr>
                <w:color w:val="00B050"/>
                <w:sz w:val="16"/>
                <w:szCs w:val="16"/>
              </w:rPr>
              <w:t xml:space="preserve"> tracker-Autumn-1 </w:t>
            </w:r>
          </w:p>
          <w:p w:rsidRPr="00B52C9E" w:rsidR="00D733C0" w:rsidP="00161543" w:rsidRDefault="00D733C0" w14:paraId="57ABD824" w14:textId="1E077E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Pr="00B52C9E" w:rsidR="00597516" w:rsidTr="00BA3823" w14:paraId="11ED0C80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03EA55B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B30B81" w14:paraId="6F86615C" w14:textId="4358B20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:rsidR="00924B5C" w:rsidP="00597516" w:rsidRDefault="00924B5C" w14:paraId="5DB94892" w14:textId="683CB0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1</w:t>
            </w:r>
            <w:r w:rsidR="00EC3ACD">
              <w:rPr>
                <w:rFonts w:asciiTheme="minorHAnsi" w:hAnsiTheme="minorHAnsi" w:cstheme="minorHAnsi"/>
                <w:sz w:val="22"/>
                <w:szCs w:val="22"/>
              </w:rPr>
              <w:t xml:space="preserve"> Direct Proportion</w:t>
            </w:r>
          </w:p>
          <w:p w:rsidR="00597516" w:rsidP="00597516" w:rsidRDefault="00E406F5" w14:paraId="7F2D4924" w14:textId="09C6EE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2</w:t>
            </w:r>
            <w:r w:rsidR="00EC3ACD">
              <w:rPr>
                <w:rFonts w:asciiTheme="minorHAnsi" w:hAnsiTheme="minorHAnsi" w:cstheme="minorHAnsi"/>
                <w:sz w:val="22"/>
                <w:szCs w:val="22"/>
              </w:rPr>
              <w:t xml:space="preserve"> STEM: Interpreting Graphs</w:t>
            </w:r>
          </w:p>
          <w:p w:rsidR="00E406F5" w:rsidP="00597516" w:rsidRDefault="00E406F5" w14:paraId="6F5EE6E8" w14:textId="47DF679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3</w:t>
            </w:r>
            <w:r w:rsidR="00EC3ACD">
              <w:rPr>
                <w:rFonts w:asciiTheme="minorHAnsi" w:hAnsiTheme="minorHAnsi" w:cstheme="minorHAnsi"/>
                <w:sz w:val="22"/>
                <w:szCs w:val="22"/>
              </w:rPr>
              <w:t xml:space="preserve"> Distance-time graphs</w:t>
            </w:r>
          </w:p>
          <w:p w:rsidRPr="00E52CCF" w:rsidR="003A4C02" w:rsidP="00597516" w:rsidRDefault="003A4C02" w14:paraId="1151ED00" w14:textId="1C91378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700" w:type="dxa"/>
          </w:tcPr>
          <w:p w:rsidRPr="00CD278C" w:rsidR="00161543" w:rsidP="00CD278C" w:rsidRDefault="0084694A" w14:paraId="01CE8838" w14:textId="20CD1704">
            <w:pPr>
              <w:pStyle w:val="CalendarInformation"/>
              <w:framePr w:hSpace="0" w:wrap="auto" w:hAnchor="text" w:vAnchor="margin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 w:rsidR="00161543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:rsidRPr="00B31675" w:rsidR="00B31675" w:rsidP="00B31675" w:rsidRDefault="00B31675" w14:paraId="3D7149C3" w14:textId="1A7C583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:rsidRPr="00DA3B0F" w:rsidR="0091340B" w:rsidP="00B31675" w:rsidRDefault="0091340B" w14:paraId="3E27A145" w14:textId="7777777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:rsidRPr="00B52C9E" w:rsidR="00597516" w:rsidP="00106DF6" w:rsidRDefault="00597516" w14:paraId="1162AF5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Pr="00B52C9E" w:rsidR="00F318D9" w:rsidTr="009D0C11" w14:paraId="67D4C6E9" w14:textId="77777777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:rsidRPr="00B52C9E" w:rsidR="00F318D9" w:rsidP="00597516" w:rsidRDefault="00F318D9" w14:paraId="4E053BF4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Pr="00B52C9E" w:rsidR="00F318D9" w:rsidP="00CD278C" w:rsidRDefault="00F50EA6" w14:paraId="74CC9D1D" w14:textId="4ADCD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:rsidR="00BA3823" w:rsidP="00F318D9" w:rsidRDefault="00BA3823" w14:paraId="0859CB3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F318D9" w:rsidR="00F318D9" w:rsidP="00F318D9" w:rsidRDefault="00F318D9" w14:paraId="68B44C02" w14:textId="5B989A0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Pr="00B52C9E" w:rsidR="00C34D44" w:rsidTr="009D0C11" w14:paraId="099B4FA7" w14:textId="77777777">
        <w:trPr>
          <w:trHeight w:val="69"/>
          <w:jc w:val="center"/>
        </w:trPr>
        <w:tc>
          <w:tcPr>
            <w:tcW w:w="1435" w:type="dxa"/>
            <w:vAlign w:val="center"/>
          </w:tcPr>
          <w:p w:rsidRPr="00B52C9E" w:rsidR="00C34D44" w:rsidP="00597516" w:rsidRDefault="00C34D44" w14:paraId="68DFBE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C34D44" w:rsidP="00CD278C" w:rsidRDefault="00A8384D" w14:paraId="7E237C30" w14:textId="2184303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:rsidR="00A45969" w:rsidP="00CD278C" w:rsidRDefault="00A45969" w14:paraId="77C279BA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C34D44" w:rsidP="00930333" w:rsidRDefault="00D32AB7" w14:paraId="0C7D4659" w14:textId="5BBFB3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3.1</w:t>
            </w:r>
            <w:r w:rsidR="002D34D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Simplifying equations</w:t>
            </w:r>
          </w:p>
          <w:p w:rsidR="00D32AB7" w:rsidP="00930333" w:rsidRDefault="00D32AB7" w14:paraId="22812E9E" w14:textId="269D9E9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3.2</w:t>
            </w:r>
            <w:r w:rsidR="002D34D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More simplifying</w:t>
            </w:r>
          </w:p>
          <w:p w:rsidR="00D32AB7" w:rsidP="00930333" w:rsidRDefault="00F6601B" w14:paraId="63ACAC83" w14:textId="3ACC9D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3.3</w:t>
            </w:r>
            <w:r w:rsidR="002D34D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Factor</w:t>
            </w:r>
            <w:r w:rsidR="009B1D0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sing expressions</w:t>
            </w:r>
          </w:p>
          <w:p w:rsidR="00F6601B" w:rsidP="00930333" w:rsidRDefault="00F6601B" w14:paraId="76D7911F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E815E8" w:rsidR="00F6601B" w:rsidP="00930333" w:rsidRDefault="00E815E8" w14:paraId="7AC4DA17" w14:textId="27D32141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E52CC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</w:t>
            </w:r>
            <w:r w:rsidRPr="00E815E8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4</w:t>
            </w:r>
            <w:r w:rsidR="00B81A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 Graphs)</w:t>
            </w:r>
          </w:p>
        </w:tc>
        <w:tc>
          <w:tcPr>
            <w:tcW w:w="2700" w:type="dxa"/>
          </w:tcPr>
          <w:p w:rsidRPr="00CD278C" w:rsidR="00A71676" w:rsidP="00A71676" w:rsidRDefault="00A71676" w14:paraId="3C7DE3F7" w14:textId="1D699840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:rsidRPr="00CD278C" w:rsidR="00161543" w:rsidP="00161543" w:rsidRDefault="00161543" w14:paraId="72FEDA4C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:rsidRPr="00CD278C" w:rsidR="00161543" w:rsidP="00CD278C" w:rsidRDefault="00161543" w14:paraId="63DF53B6" w14:textId="7DDC34A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Pr="00B52C9E" w:rsidR="00597516" w:rsidTr="009D0C11" w14:paraId="48D05062" w14:textId="77777777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597516" w:rsidP="00597516" w:rsidRDefault="00597516" w14:paraId="2454181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:rsidRPr="00B52C9E" w:rsidR="00597516" w:rsidP="00597516" w:rsidRDefault="00930333" w14:paraId="492CF595" w14:textId="66EBF3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597516" w:rsidP="00CD278C" w:rsidRDefault="005C3644" w14:paraId="21F11974" w14:textId="17A08B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:rsidR="00E73F38" w:rsidP="00E73F38" w:rsidRDefault="00E815E8" w14:paraId="396A490A" w14:textId="40A2FFD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4</w:t>
            </w:r>
            <w:r w:rsidR="009B1D08">
              <w:rPr>
                <w:rFonts w:asciiTheme="minorHAnsi" w:hAnsiTheme="minorHAnsi" w:cstheme="minorHAnsi"/>
                <w:sz w:val="22"/>
                <w:szCs w:val="22"/>
              </w:rPr>
              <w:t xml:space="preserve"> Expanding and </w:t>
            </w:r>
            <w:r w:rsidR="00091C83">
              <w:rPr>
                <w:rFonts w:asciiTheme="minorHAnsi" w:hAnsiTheme="minorHAnsi" w:cstheme="minorHAnsi"/>
                <w:sz w:val="22"/>
                <w:szCs w:val="22"/>
              </w:rPr>
              <w:t>factorizing expressions</w:t>
            </w:r>
          </w:p>
          <w:p w:rsidR="00E815E8" w:rsidP="00E73F38" w:rsidRDefault="00E815E8" w14:paraId="779EF356" w14:textId="73B612E3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.5</w:t>
            </w:r>
            <w:r w:rsidR="00091C83">
              <w:rPr>
                <w:rFonts w:asciiTheme="minorHAnsi" w:hAnsiTheme="minorHAnsi" w:cstheme="minorHAnsi"/>
                <w:sz w:val="22"/>
                <w:szCs w:val="22"/>
              </w:rPr>
              <w:t xml:space="preserve"> Substituting and solving</w:t>
            </w:r>
          </w:p>
          <w:p w:rsidRPr="0054073F" w:rsidR="00597516" w:rsidP="00E73F38" w:rsidRDefault="0054073F" w14:paraId="1134988A" w14:textId="6992009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700" w:type="dxa"/>
          </w:tcPr>
          <w:p w:rsidR="00E41A1D" w:rsidP="005A50DF" w:rsidRDefault="00E41A1D" w14:paraId="2CFC3B8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:rsidRPr="00B52C9E" w:rsidR="00B619FB" w:rsidP="00157B2C" w:rsidRDefault="00B619FB" w14:paraId="63838D4B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Pr="00B52C9E" w:rsidR="00597516" w:rsidTr="00BA3823" w14:paraId="281F8C5C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7AA8AD2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5C3644" w14:paraId="18233CEB" w14:textId="31C82B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:rsidR="00597516" w:rsidP="00597516" w:rsidRDefault="00580FF9" w14:paraId="2E792920" w14:textId="1C49FAF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6.1</w:t>
            </w:r>
            <w:r w:rsidR="00091C8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F5482F">
              <w:rPr>
                <w:rFonts w:asciiTheme="minorHAnsi" w:hAnsiTheme="minorHAnsi" w:cstheme="minorHAnsi"/>
                <w:bCs/>
                <w:sz w:val="22"/>
                <w:szCs w:val="22"/>
              </w:rPr>
              <w:t>Rounding decimals</w:t>
            </w:r>
          </w:p>
          <w:p w:rsidR="00580FF9" w:rsidP="00597516" w:rsidRDefault="00580FF9" w14:paraId="479A6E6A" w14:textId="33E46EA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6.2</w:t>
            </w:r>
            <w:r w:rsidR="00F5482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ultiplying and dividing decimals</w:t>
            </w:r>
          </w:p>
          <w:p w:rsidR="00580FF9" w:rsidP="00597516" w:rsidRDefault="00580FF9" w14:paraId="58193DE1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5A5A06" w:rsidP="00597516" w:rsidRDefault="005A5A06" w14:paraId="1AE4C802" w14:textId="0F88B36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E52CC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</w:t>
            </w:r>
            <w:r w:rsidRPr="005A5A06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5</w:t>
            </w:r>
            <w:r w:rsidR="00B81A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</w:t>
            </w:r>
            <w:r w:rsidR="000164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king with powers)</w:t>
            </w:r>
          </w:p>
        </w:tc>
        <w:tc>
          <w:tcPr>
            <w:tcW w:w="2700" w:type="dxa"/>
          </w:tcPr>
          <w:p w:rsidR="008625FD" w:rsidP="008625FD" w:rsidRDefault="008625FD" w14:paraId="078126C8" w14:textId="313572D4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:rsidRPr="00BA3823" w:rsidR="00B619FB" w:rsidP="00BA3823" w:rsidRDefault="0084694A" w14:paraId="5F9D1445" w14:textId="5BF022DF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Pr="00B52C9E" w:rsidR="00597516" w:rsidTr="009D0C11" w14:paraId="182BE4DB" w14:textId="77777777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:rsidRPr="00B52C9E" w:rsidR="00597516" w:rsidP="00597516" w:rsidRDefault="00597516" w14:paraId="5D58717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597516" w:rsidP="00CD278C" w:rsidRDefault="005F19D3" w14:paraId="75A5D398" w14:textId="03E4A7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:rsidR="00597516" w:rsidP="00597516" w:rsidRDefault="00580FF9" w14:paraId="3014DEBB" w14:textId="26E60299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6.3</w:t>
            </w:r>
            <w:r w:rsidR="00F5482F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Converting fractions to decimals</w:t>
            </w:r>
          </w:p>
          <w:p w:rsidR="00BA3823" w:rsidP="00597516" w:rsidRDefault="00580FF9" w14:paraId="51D0AC59" w14:textId="79A5294D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6.4</w:t>
            </w:r>
            <w:r w:rsidR="0011507F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Multiplying fractions</w:t>
            </w:r>
          </w:p>
          <w:p w:rsidR="00BA3823" w:rsidP="00597516" w:rsidRDefault="00580FF9" w14:paraId="635D0924" w14:textId="0D9676F8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6.5</w:t>
            </w:r>
            <w:r w:rsidR="0011507F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dividing fractions</w:t>
            </w:r>
          </w:p>
          <w:p w:rsidRPr="00B52C9E" w:rsidR="00580FF9" w:rsidP="00597516" w:rsidRDefault="000146CA" w14:paraId="75B36A99" w14:textId="4ECE3974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700" w:type="dxa"/>
          </w:tcPr>
          <w:p w:rsidR="00C2686F" w:rsidP="00C2686F" w:rsidRDefault="00C2686F" w14:paraId="4BD97B9B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:rsidRPr="00796F4C" w:rsidR="00483319" w:rsidP="00C2686F" w:rsidRDefault="00483319" w14:paraId="28FD4AD0" w14:textId="3652111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73F38" w:rsidTr="009D0C11" w14:paraId="376F51CE" w14:textId="77777777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:rsidRPr="00B52C9E" w:rsidR="00E73F38" w:rsidP="00597516" w:rsidRDefault="00E73F38" w14:paraId="66F7707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E73F38" w:rsidP="00CD278C" w:rsidRDefault="005F19D3" w14:paraId="399391B8" w14:textId="4C1898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:rsidRPr="00B52C9E" w:rsidR="0023293E" w:rsidP="00CD278C" w:rsidRDefault="0023293E" w14:paraId="6D4A10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E73F38" w:rsidP="00597516" w:rsidRDefault="001007DE" w14:paraId="0800395C" w14:textId="614C68E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6</w:t>
            </w:r>
            <w:r w:rsidR="0011507F">
              <w:rPr>
                <w:rFonts w:asciiTheme="minorHAnsi" w:hAnsiTheme="minorHAnsi" w:cstheme="minorHAnsi"/>
                <w:sz w:val="22"/>
                <w:szCs w:val="22"/>
              </w:rPr>
              <w:t xml:space="preserve"> Adding and subtracting fractions</w:t>
            </w:r>
          </w:p>
          <w:p w:rsidR="001007DE" w:rsidP="00597516" w:rsidRDefault="001007DE" w14:paraId="076B790F" w14:textId="3B21D2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7</w:t>
            </w:r>
            <w:r w:rsidR="001150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652C4">
              <w:rPr>
                <w:rFonts w:asciiTheme="minorHAnsi" w:hAnsiTheme="minorHAnsi" w:cstheme="minorHAnsi"/>
                <w:sz w:val="22"/>
                <w:szCs w:val="22"/>
              </w:rPr>
              <w:t>Calculating with mixed numbers</w:t>
            </w:r>
          </w:p>
          <w:p w:rsidR="001007DE" w:rsidP="00597516" w:rsidRDefault="001007DE" w14:paraId="63F505A2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5A5A06" w:rsidP="00597516" w:rsidRDefault="005A5A06" w14:paraId="4D5DF08A" w14:textId="097025D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E52CC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</w:t>
            </w:r>
            <w:r w:rsidRPr="005A5A06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6</w:t>
            </w:r>
            <w:r w:rsidR="000164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Fractions, decimals &amp; ratio proportions)</w:t>
            </w:r>
          </w:p>
        </w:tc>
        <w:tc>
          <w:tcPr>
            <w:tcW w:w="2700" w:type="dxa"/>
          </w:tcPr>
          <w:p w:rsidRPr="00CD278C" w:rsidR="00C2686F" w:rsidP="00C2686F" w:rsidRDefault="00C2686F" w14:paraId="295AA351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:rsidRPr="00CD278C" w:rsidR="005E4A01" w:rsidP="005E4A01" w:rsidRDefault="005E4A01" w14:paraId="43CE1816" w14:textId="376F185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:rsidRPr="00B52C9E" w:rsidR="00250B97" w:rsidP="00E73F38" w:rsidRDefault="00250B97" w14:paraId="5C5EAF13" w14:textId="795FE74C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597516" w:rsidTr="009D0C11" w14:paraId="69D5860A" w14:textId="77777777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597516" w:rsidP="00597516" w:rsidRDefault="00597516" w14:paraId="44A226E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:rsidRPr="00B52C9E" w:rsidR="00597516" w:rsidP="00597516" w:rsidRDefault="008D0C41" w14:paraId="1BBA2D74" w14:textId="73EEAD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930333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597516" w:rsidP="00CD278C" w:rsidRDefault="00860EFA" w14:paraId="39232339" w14:textId="404D6E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:rsidR="00930333" w:rsidP="00930333" w:rsidRDefault="001007DE" w14:paraId="140B21D8" w14:textId="1EB28BF3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8</w:t>
            </w:r>
            <w:r w:rsidR="00A652C4">
              <w:rPr>
                <w:rFonts w:asciiTheme="minorHAnsi" w:hAnsiTheme="minorHAnsi" w:cstheme="minorHAnsi"/>
                <w:sz w:val="22"/>
                <w:szCs w:val="22"/>
              </w:rPr>
              <w:t xml:space="preserve"> Solving problems with fractions and decimals</w:t>
            </w:r>
          </w:p>
          <w:p w:rsidR="00597516" w:rsidP="005A5A06" w:rsidRDefault="005A5A06" w14:paraId="51F59F9E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AB3F34" w:rsidP="005A5A06" w:rsidRDefault="00E40D24" w14:paraId="0A1E10AC" w14:textId="2146AD4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vision for </w:t>
            </w:r>
            <w:r w:rsidR="009D1D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amination</w:t>
            </w:r>
          </w:p>
        </w:tc>
        <w:tc>
          <w:tcPr>
            <w:tcW w:w="2700" w:type="dxa"/>
          </w:tcPr>
          <w:p w:rsidRPr="001452E5" w:rsidR="005E4A01" w:rsidP="005E4A01" w:rsidRDefault="005E4A01" w14:paraId="2B04BC41" w14:textId="74016EAC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:rsidR="009C147A" w:rsidP="005D4975" w:rsidRDefault="009C147A" w14:paraId="401EA731" w14:textId="79BF0C6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:rsidRPr="00B52C9E" w:rsidR="00611E47" w:rsidP="003E76DE" w:rsidRDefault="00611E47" w14:paraId="1A9539C2" w14:textId="7ED0D2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8464BA" w:rsidTr="009D0C11" w14:paraId="5A2385AF" w14:textId="77777777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:rsidRPr="00B52C9E" w:rsidR="008464BA" w:rsidP="00597516" w:rsidRDefault="008464BA" w14:paraId="3F8421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8464BA" w:rsidP="00CD278C" w:rsidRDefault="00860EFA" w14:paraId="5EA1A060" w14:textId="179DF44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:rsidR="00AB3F34" w:rsidP="00AB3F34" w:rsidRDefault="00AB3F34" w14:paraId="0006889D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1 Quadrilaterals</w:t>
            </w:r>
          </w:p>
          <w:p w:rsidR="005A5A06" w:rsidP="00930333" w:rsidRDefault="005A5A06" w14:paraId="6B0A1144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5A5A06" w:rsidP="00930333" w:rsidRDefault="005A5A06" w14:paraId="79925E82" w14:textId="56A19023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E52CC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</w:t>
            </w:r>
            <w:r w:rsidRPr="005A5A06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7</w:t>
            </w:r>
            <w:r w:rsidR="000164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01624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Fractions, decimals &amp; ratio proportions)</w:t>
            </w:r>
          </w:p>
        </w:tc>
        <w:tc>
          <w:tcPr>
            <w:tcW w:w="2700" w:type="dxa"/>
          </w:tcPr>
          <w:p w:rsidRPr="00CD278C" w:rsidR="005E4A01" w:rsidP="005E4A01" w:rsidRDefault="00B71A2D" w14:paraId="17B58D34" w14:textId="64F2A8F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 w:rsidR="005E4A01">
              <w:rPr>
                <w:b/>
                <w:bCs/>
                <w:color w:val="0070C0"/>
              </w:rPr>
              <w:t xml:space="preserve"> </w:t>
            </w:r>
            <w:r w:rsidRPr="00CD278C" w:rsidR="005E4A01">
              <w:rPr>
                <w:color w:val="0070C0"/>
              </w:rPr>
              <w:t>- Year 3 &amp; 4 Sports Day</w:t>
            </w:r>
          </w:p>
          <w:p w:rsidRPr="00CD278C" w:rsidR="005E4A01" w:rsidP="005E4A01" w:rsidRDefault="00B71A2D" w14:paraId="2AF6BDF6" w14:textId="24003956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 w:rsidR="005E4A01">
              <w:rPr>
                <w:color w:val="0070C0"/>
              </w:rPr>
              <w:t xml:space="preserve"> - Year 5 &amp; 6 Sports Day</w:t>
            </w:r>
          </w:p>
          <w:p w:rsidR="005E4A01" w:rsidP="005E4A01" w:rsidRDefault="005E4A01" w14:paraId="1F588B34" w14:textId="3513825A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:rsidRPr="009B40B3" w:rsidR="00185676" w:rsidP="009B40B3" w:rsidRDefault="005E4A01" w14:paraId="5C7A47DB" w14:textId="2B5D5CA1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Pr="00B52C9E" w:rsidR="00790FBB" w:rsidTr="00856C7F" w14:paraId="5A0B0F5B" w14:textId="77777777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:rsidRPr="00B52C9E" w:rsidR="00790FBB" w:rsidP="00597516" w:rsidRDefault="00790FBB" w14:paraId="1FCC5E5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:rsidRPr="00B52C9E" w:rsidR="00790FBB" w:rsidP="00505FD5" w:rsidRDefault="008D0C41" w14:paraId="77BE4933" w14:textId="0D0BDE1C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Pr="00790FBB"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Pr="00790FBB" w:rsid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Pr="00790FBB" w:rsid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:rsidR="00427ACF" w:rsidP="006334D6" w:rsidRDefault="005F4EFF" w14:paraId="7558EA3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Pr="00CC1469" w:rsidR="00566F7F">
        <w:rPr>
          <w:rFonts w:asciiTheme="minorHAnsi" w:hAnsiTheme="minorHAnsi"/>
          <w:b/>
          <w:sz w:val="28"/>
          <w:szCs w:val="28"/>
        </w:rPr>
        <w:t xml:space="preserve">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</w:t>
      </w:r>
    </w:p>
    <w:p w:rsidRPr="00100823" w:rsidR="00E30A02" w:rsidP="00100823" w:rsidRDefault="003E53CF" w14:paraId="6F1DA60E" w14:textId="54361111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:rsidRPr="00CC1469" w:rsidR="00E30A02" w:rsidP="00E30A02" w:rsidRDefault="00E30A02" w14:paraId="5F7846EB" w14:textId="77777777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Pr="00B52C9E" w:rsidR="00E30A02" w:rsidTr="0025128A" w14:paraId="0409DC4E" w14:textId="77777777">
        <w:trPr>
          <w:trHeight w:val="593"/>
          <w:jc w:val="center"/>
        </w:trPr>
        <w:tc>
          <w:tcPr>
            <w:tcW w:w="1435" w:type="dxa"/>
            <w:vAlign w:val="center"/>
          </w:tcPr>
          <w:p w:rsidRPr="00B52C9E" w:rsidR="00E30A02" w:rsidP="001275DD" w:rsidRDefault="00E30A02" w14:paraId="24458B8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:rsidRPr="00B52C9E" w:rsidR="00E30A02" w:rsidP="001275DD" w:rsidRDefault="00E30A02" w14:paraId="1B05771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:rsidRPr="00B52C9E" w:rsidR="00E30A02" w:rsidP="001275DD" w:rsidRDefault="00E30A02" w14:paraId="3BB62257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:rsidRPr="00B52C9E" w:rsidR="00E30A02" w:rsidP="00790FBB" w:rsidRDefault="00790FBB" w14:paraId="555048E8" w14:textId="1FA10AD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Pr="00B52C9E" w:rsidR="00E30A02" w:rsidTr="009B40B3" w14:paraId="252EAEA2" w14:textId="77777777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09553EA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:rsidR="00E30A02" w:rsidP="00572D8F" w:rsidRDefault="00572D8F" w14:paraId="64A7D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5E4A01" w:rsidRDefault="005E4A01" w14:paraId="15EA45E2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:rsidRPr="00CD278C" w:rsidR="005E4A01" w:rsidP="005E4A01" w:rsidRDefault="005E4A01" w14:paraId="5787BD07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:rsidRPr="00B52C9E" w:rsidR="005E4A01" w:rsidP="00572D8F" w:rsidRDefault="005E4A01" w14:paraId="26516DDA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2D14AE" w:rsidRDefault="002F4D8A" w14:paraId="405E8C3B" w14:textId="40195A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:rsidRPr="00B52C9E" w:rsidR="00E30A02" w:rsidP="00790FBB" w:rsidRDefault="00E30A02" w14:paraId="73D9BEF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9B1A55" w:rsidP="00AB3F34" w:rsidRDefault="009B1A55" w14:paraId="5EF6793E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1 Quadrilaterals</w:t>
            </w:r>
          </w:p>
          <w:p w:rsidR="00AB3F34" w:rsidP="00AB3F34" w:rsidRDefault="00AB3F34" w14:paraId="0B539BB5" w14:textId="11DCCEC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2 Angles and parallel lines</w:t>
            </w:r>
          </w:p>
          <w:p w:rsidR="00984042" w:rsidP="006677EC" w:rsidRDefault="006677EC" w14:paraId="20CCBC90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6677EC" w:rsidR="00325475" w:rsidP="006677EC" w:rsidRDefault="00325475" w14:paraId="0380F031" w14:textId="3AEECA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066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green"/>
              </w:rPr>
              <w:t xml:space="preserve">ESF : 3.2 Climate change </w:t>
            </w:r>
            <w:r w:rsidRPr="0032547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green"/>
              </w:rPr>
              <w:t>( percentages)</w:t>
            </w:r>
          </w:p>
        </w:tc>
        <w:tc>
          <w:tcPr>
            <w:tcW w:w="2520" w:type="dxa"/>
          </w:tcPr>
          <w:p w:rsidRPr="009C147A" w:rsidR="005E4A01" w:rsidP="005E4A01" w:rsidRDefault="008B03D5" w14:paraId="308E3060" w14:textId="14207564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 w:rsidR="005E4A01">
              <w:t>School reopens.</w:t>
            </w:r>
          </w:p>
          <w:p w:rsidRPr="00B52C9E" w:rsidR="00D93EEB" w:rsidP="009C147A" w:rsidRDefault="008B03D5" w14:paraId="2DF4D8D2" w14:textId="1DF48D5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 w:rsidR="009C147A">
              <w:rPr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Pr="00B52C9E" w:rsidR="00E30A02" w:rsidTr="009B40B3" w14:paraId="1F71BF39" w14:textId="77777777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AEE352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78026B" w:rsidR="00E30A02" w:rsidP="00E30A02" w:rsidRDefault="002F4D8A" w14:paraId="08CCFBD5" w14:textId="2F0FE8E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:rsidR="00BC60A0" w:rsidP="00BC60A0" w:rsidRDefault="00BC60A0" w14:paraId="33162BAC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3 Angles in polygons</w:t>
            </w:r>
          </w:p>
          <w:p w:rsidR="00BC60A0" w:rsidP="00BC60A0" w:rsidRDefault="00BC60A0" w14:paraId="749624CC" w14:textId="7777777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.1 Equivalent fractions, decimals and percentages</w:t>
            </w:r>
          </w:p>
          <w:p w:rsidR="00BC60A0" w:rsidP="00BC60A0" w:rsidRDefault="00BC60A0" w14:paraId="3F0E929B" w14:textId="7777777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.2 Writing Percentages</w:t>
            </w:r>
          </w:p>
          <w:p w:rsidR="00873310" w:rsidP="00873310" w:rsidRDefault="00873310" w14:paraId="31984884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873310" w:rsidR="00984042" w:rsidP="00873310" w:rsidRDefault="00984042" w14:paraId="3AE5DA4B" w14:textId="5FE07DE8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984042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8</w:t>
            </w:r>
            <w:r w:rsidR="00262CA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01624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Shapes and angles)</w:t>
            </w:r>
          </w:p>
        </w:tc>
        <w:tc>
          <w:tcPr>
            <w:tcW w:w="2520" w:type="dxa"/>
          </w:tcPr>
          <w:p w:rsidRPr="00B52C9E" w:rsidR="00422B43" w:rsidP="00772049" w:rsidRDefault="00772049" w14:paraId="28F022BF" w14:textId="4CCEC6C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Pr="00B52C9E" w:rsidR="00E30A02" w:rsidTr="0025128A" w14:paraId="4B1FDFE1" w14:textId="77777777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69C1AC4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F4D8A" w14:paraId="45FAC69B" w14:textId="0D9FA6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:rsidR="004B1899" w:rsidP="004B1899" w:rsidRDefault="004B1899" w14:paraId="56D3F3D3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.3 Percentage of amounts</w:t>
            </w:r>
          </w:p>
          <w:p w:rsidR="004B1899" w:rsidP="004B1899" w:rsidRDefault="004B1899" w14:paraId="1C3DD6F2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.5 Ratios</w:t>
            </w:r>
          </w:p>
          <w:p w:rsidR="00E30A02" w:rsidP="00772049" w:rsidRDefault="00897E64" w14:paraId="73F25ED3" w14:textId="60D0FF9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6</w:t>
            </w:r>
            <w:r w:rsidR="00E07873">
              <w:rPr>
                <w:rFonts w:asciiTheme="minorHAnsi" w:hAnsiTheme="minorHAnsi" w:cstheme="minorHAnsi"/>
                <w:sz w:val="22"/>
                <w:szCs w:val="22"/>
              </w:rPr>
              <w:t xml:space="preserve"> Working with ratios</w:t>
            </w:r>
          </w:p>
          <w:p w:rsidRPr="00B52C9E" w:rsidR="008505D1" w:rsidP="00772049" w:rsidRDefault="008505D1" w14:paraId="40A20598" w14:textId="302D897C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520" w:type="dxa"/>
          </w:tcPr>
          <w:p w:rsidRPr="00B52C9E" w:rsidR="00796F4C" w:rsidP="00B111D1" w:rsidRDefault="005E4A01" w14:paraId="2C1C0CB2" w14:textId="39D5DB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Pr="00B52C9E" w:rsidR="00E30A02" w:rsidTr="0025128A" w14:paraId="00CEECAF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0DCA51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9D008F" w:rsidR="008529AE" w:rsidP="009D008F" w:rsidRDefault="0025128A" w14:paraId="4BB526FC" w14:textId="16BB27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:rsidRPr="00B52C9E" w:rsidR="00E30A02" w:rsidP="00E30A02" w:rsidRDefault="00E30A02" w14:paraId="7FA57905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E30A02" w:rsidP="00E30A02" w:rsidRDefault="008505D1" w14:paraId="6D3130C6" w14:textId="67F3263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7.1</w:t>
            </w:r>
            <w:r w:rsidR="00E078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D32CD2">
              <w:rPr>
                <w:rFonts w:asciiTheme="minorHAnsi" w:hAnsiTheme="minorHAnsi" w:cstheme="minorHAnsi"/>
                <w:bCs/>
                <w:sz w:val="22"/>
                <w:szCs w:val="22"/>
              </w:rPr>
              <w:t>Experimental probability</w:t>
            </w:r>
          </w:p>
          <w:p w:rsidR="00A9329F" w:rsidP="00E30A02" w:rsidRDefault="00A9329F" w14:paraId="56F51E89" w14:textId="584729E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7.2</w:t>
            </w:r>
            <w:r w:rsidR="00D32CD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stimating probability</w:t>
            </w:r>
          </w:p>
          <w:p w:rsidR="00A9329F" w:rsidP="00E30A02" w:rsidRDefault="00A9329F" w14:paraId="0E673F07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160B6C" w:rsidP="00E30A02" w:rsidRDefault="00160B6C" w14:paraId="0A20AF1A" w14:textId="2AD5BAC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7D7057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9</w:t>
            </w:r>
            <w:r w:rsidR="0001624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 </w:t>
            </w:r>
            <w:r w:rsidR="004E2BA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rcentage and ratios)</w:t>
            </w:r>
          </w:p>
        </w:tc>
        <w:tc>
          <w:tcPr>
            <w:tcW w:w="2520" w:type="dxa"/>
          </w:tcPr>
          <w:p w:rsidRPr="00CD278C" w:rsidR="008E3719" w:rsidP="008E3719" w:rsidRDefault="008E3719" w14:paraId="22DDF488" w14:textId="091A611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:rsidRPr="00CD278C" w:rsidR="008E3719" w:rsidP="008E3719" w:rsidRDefault="008E3719" w14:paraId="37FADCB3" w14:textId="00D047D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:rsidRPr="00BA0169" w:rsidR="00E30A02" w:rsidP="003316D6" w:rsidRDefault="00E30A02" w14:paraId="0F27B171" w14:textId="4150B306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11661EF7" w14:textId="77777777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E30A02" w:rsidP="00E30A02" w:rsidRDefault="00E30A02" w14:paraId="1D5AA4A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:rsidR="00572D8F" w:rsidP="00E30A02" w:rsidRDefault="00A71676" w14:paraId="396A9107" w14:textId="32A8E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 w:rsidR="00572D8F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5E4A01" w:rsidP="00CD278C" w:rsidRDefault="005E4A01" w14:paraId="30BC5286" w14:textId="43B69E5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:rsidRPr="00B52C9E" w:rsidR="00E30A02" w:rsidP="00E30A02" w:rsidRDefault="00E30A02" w14:paraId="484A850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25128A" w14:paraId="6DDE7100" w14:textId="3E358F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:rsidR="00E30A02" w:rsidP="00E30A02" w:rsidRDefault="00A9329F" w14:paraId="5BDAD9C8" w14:textId="19DDAA4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.1</w:t>
            </w:r>
            <w:r w:rsidR="00D32CD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Using tables</w:t>
            </w:r>
          </w:p>
          <w:p w:rsidR="00A9329F" w:rsidP="00E30A02" w:rsidRDefault="00A9329F" w14:paraId="36B071BE" w14:textId="0EE9839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.2</w:t>
            </w:r>
            <w:r w:rsidR="00D32CD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team and leaf diagrams</w:t>
            </w:r>
          </w:p>
          <w:p w:rsidRPr="00B52C9E" w:rsidR="00A9329F" w:rsidP="00E30A02" w:rsidRDefault="00A9329F" w14:paraId="09A1F8D3" w14:textId="2A085D8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520" w:type="dxa"/>
          </w:tcPr>
          <w:p w:rsidR="00B66E6C" w:rsidP="00EE1418" w:rsidRDefault="00DB42DF" w14:paraId="680CA175" w14:textId="571443D6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 w:rsidR="001452E5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:rsidRPr="00B66E6C" w:rsidR="0065417F" w:rsidP="0065417F" w:rsidRDefault="0065417F" w14:paraId="49D87DFD" w14:textId="519707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Pr="00B52C9E" w:rsidR="00AA6B49" w:rsidTr="0025128A" w14:paraId="37EAC44E" w14:textId="77777777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:rsidRPr="00D72866" w:rsidR="00AA6B49" w:rsidP="00E30A02" w:rsidRDefault="00AA6B49" w14:paraId="1797C9F5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AA6B49" w:rsidP="00E30A02" w:rsidRDefault="00AF21EB" w14:paraId="352B8270" w14:textId="5BD961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:rsidR="00AA6B49" w:rsidP="00E30A02" w:rsidRDefault="00A9329F" w14:paraId="188EEC31" w14:textId="6D8EDED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.3</w:t>
            </w:r>
            <w:r w:rsidR="006279B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ie charts</w:t>
            </w:r>
          </w:p>
          <w:p w:rsidR="00A9329F" w:rsidP="00E30A02" w:rsidRDefault="00984042" w14:paraId="6871476A" w14:textId="6175C52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.5</w:t>
            </w:r>
            <w:r w:rsidR="006279B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TEM : Scatter graph and correlation</w:t>
            </w:r>
          </w:p>
          <w:p w:rsidR="00984042" w:rsidP="00E30A02" w:rsidRDefault="00984042" w14:paraId="263330D5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5136D1" w:rsidP="00E30A02" w:rsidRDefault="005136D1" w14:paraId="6137D2A2" w14:textId="5DE157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5136D1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10</w:t>
            </w:r>
            <w:r w:rsidR="004E2BA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Probability)</w:t>
            </w:r>
          </w:p>
        </w:tc>
        <w:tc>
          <w:tcPr>
            <w:tcW w:w="2520" w:type="dxa"/>
          </w:tcPr>
          <w:p w:rsidRPr="00CD278C" w:rsidR="005E4A01" w:rsidP="005E4A01" w:rsidRDefault="005E4A01" w14:paraId="1DCBBD6D" w14:textId="649CEAD9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</w:p>
          <w:p w:rsidR="00AA6B49" w:rsidP="00796F4C" w:rsidRDefault="00DB42DF" w14:paraId="359889C9" w14:textId="7748B934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Pr="00B52C9E" w:rsidR="00E30A02" w:rsidTr="009B40B3" w14:paraId="4DD93706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5254B8E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F27905" w14:paraId="22D04BF9" w14:textId="609AA6C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:rsidR="00E30A02" w:rsidP="00572D8F" w:rsidRDefault="009E44B7" w14:paraId="12919152" w14:textId="7506575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1.1</w:t>
            </w:r>
            <w:r w:rsidR="00AF3AA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lotting linear graph</w:t>
            </w:r>
          </w:p>
          <w:p w:rsidR="009E44B7" w:rsidP="00572D8F" w:rsidRDefault="009E44B7" w14:paraId="0C1F493E" w14:textId="7E56F89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1.2</w:t>
            </w:r>
            <w:r w:rsidR="00AF3AA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gradient</w:t>
            </w:r>
          </w:p>
          <w:p w:rsidRPr="009E44B7" w:rsidR="009E44B7" w:rsidP="00572D8F" w:rsidRDefault="009E44B7" w14:paraId="7BDCCF4D" w14:textId="07C201B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</w:tc>
        <w:tc>
          <w:tcPr>
            <w:tcW w:w="2520" w:type="dxa"/>
          </w:tcPr>
          <w:p w:rsidR="005E4A01" w:rsidP="005E4A01" w:rsidRDefault="005E4A01" w14:paraId="18017A31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:rsidRPr="00855CC0" w:rsidR="00A71676" w:rsidP="00E30A02" w:rsidRDefault="00A71676" w14:paraId="6109BE5F" w14:textId="2275B084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Pr="00B52C9E" w:rsidR="00E30A02" w:rsidTr="009B40B3" w14:paraId="4C1F9C51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2120CC5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72866" w:rsidP="00E30A02" w:rsidRDefault="00F27905" w14:paraId="25DEA18B" w14:textId="512CCC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:rsidR="00E30A02" w:rsidP="00E30A02" w:rsidRDefault="00FE2745" w14:paraId="103DD0D6" w14:textId="4DBFC70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1.3</w:t>
            </w:r>
            <w:r w:rsidR="00AF3AA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y=mx+c</w:t>
            </w:r>
          </w:p>
          <w:p w:rsidR="00FE2745" w:rsidP="00E30A02" w:rsidRDefault="00FE2745" w14:paraId="2E48B5EB" w14:textId="7777777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rengthen and extend</w:t>
            </w:r>
          </w:p>
          <w:p w:rsidRPr="00B52C9E" w:rsidR="00FE2745" w:rsidP="00E30A02" w:rsidRDefault="00FE2745" w14:paraId="68E82989" w14:textId="735272C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5136D1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1</w:t>
            </w:r>
            <w:r w:rsidR="00E2203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 w:rsidR="004E2BA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</w:t>
            </w:r>
            <w:r w:rsidR="00B41C5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rts and diagrams)</w:t>
            </w:r>
          </w:p>
        </w:tc>
        <w:tc>
          <w:tcPr>
            <w:tcW w:w="2520" w:type="dxa"/>
          </w:tcPr>
          <w:p w:rsidRPr="0065626E" w:rsidR="0065626E" w:rsidP="0065626E" w:rsidRDefault="005E4A01" w14:paraId="4C7B58F8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5E4A01" w:rsidP="005E4A01" w:rsidRDefault="005E4A01" w14:paraId="51B80AE8" w14:textId="3311133D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="00671C48" w:rsidRDefault="00671C48" w14:paraId="2D8E6E06" w14:textId="0CC737E5"/>
        </w:tc>
      </w:tr>
      <w:tr w:rsidRPr="00B52C9E" w:rsidR="00E30A02" w:rsidTr="009B40B3" w14:paraId="751D38E0" w14:textId="77777777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73BCBB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:rsidRPr="00B52C9E" w:rsidR="00572D8F" w:rsidP="00E30A02" w:rsidRDefault="00572D8F" w14:paraId="2A7F474E" w14:textId="03079EB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FDF3C4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D72866" w:rsidR="00E30A02" w:rsidP="00E30A02" w:rsidRDefault="00E44EAA" w14:paraId="62191BF4" w14:textId="5F5AA78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:rsidRPr="00B52C9E" w:rsidR="003B7DDC" w:rsidP="00E30A02" w:rsidRDefault="003B7DDC" w14:paraId="785252A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572D8F" w:rsidP="00572D8F" w:rsidRDefault="00C855DA" w14:paraId="0939C9E8" w14:textId="0A5C425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ignificant Figures</w:t>
            </w:r>
          </w:p>
          <w:p w:rsidRPr="00253E5D" w:rsidR="00C855DA" w:rsidP="00572D8F" w:rsidRDefault="00C855DA" w14:paraId="1C4BEBD2" w14:textId="7388514C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cimal place</w:t>
            </w:r>
            <w:r w:rsidRPr="00253E5D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</w:p>
          <w:p w:rsidRPr="00253E5D" w:rsidR="00E30A02" w:rsidP="00572D8F" w:rsidRDefault="00253E5D" w14:paraId="4FF4FAA5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53E5D">
              <w:rPr>
                <w:rFonts w:asciiTheme="minorHAnsi" w:hAnsiTheme="minorHAnsi" w:cstheme="minorHAnsi"/>
                <w:bCs/>
                <w:sz w:val="22"/>
                <w:szCs w:val="22"/>
              </w:rPr>
              <w:t>Standard Form</w:t>
            </w:r>
          </w:p>
          <w:p w:rsidRPr="00B52C9E" w:rsidR="00253E5D" w:rsidP="00572D8F" w:rsidRDefault="00253E5D" w14:paraId="090378DD" w14:textId="6FBA40F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53E5D">
              <w:rPr>
                <w:rFonts w:asciiTheme="minorHAnsi" w:hAnsiTheme="minorHAnsi" w:cstheme="minorHAnsi"/>
                <w:bCs/>
                <w:sz w:val="22"/>
                <w:szCs w:val="22"/>
              </w:rPr>
              <w:t>HCF and LCM</w:t>
            </w:r>
          </w:p>
        </w:tc>
        <w:tc>
          <w:tcPr>
            <w:tcW w:w="2520" w:type="dxa"/>
          </w:tcPr>
          <w:p w:rsidRPr="009C734C" w:rsidR="00E30A02" w:rsidP="00E30A02" w:rsidRDefault="00E30A02" w14:paraId="654076DF" w14:textId="718B00B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46010D" w:rsidTr="0046010D" w14:paraId="35A679FC" w14:textId="77777777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:rsidRPr="00B52C9E" w:rsidR="0046010D" w:rsidP="00E30A02" w:rsidRDefault="0046010D" w14:paraId="2CDE503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CD278C" w:rsidR="0046010D" w:rsidP="00BE0481" w:rsidRDefault="0046010D" w14:paraId="522A23A6" w14:textId="4642BDB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Pr="00B52C9E" w:rsidR="00E30A02" w:rsidTr="009B40B3" w14:paraId="04B6BE0E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D1BF0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33F377E5" w14:textId="0DECF0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:rsidR="00A22705" w:rsidP="00E30A02" w:rsidRDefault="00747F76" w14:paraId="07C1303E" w14:textId="1596CF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olving simultaneous equations</w:t>
            </w:r>
          </w:p>
          <w:p w:rsidR="00F33F3C" w:rsidP="00E30A02" w:rsidRDefault="00A85036" w14:paraId="2503AFE5" w14:textId="7C8424E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robability ( when two events happen together)</w:t>
            </w:r>
          </w:p>
          <w:p w:rsidRPr="00C042D6" w:rsidR="00A22705" w:rsidP="00E30A02" w:rsidRDefault="00A22705" w14:paraId="1E4B558C" w14:textId="1759825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5136D1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1</w:t>
            </w:r>
            <w:r w:rsidRPr="00A22705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1</w:t>
            </w:r>
            <w:r w:rsidR="00B41C5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Straight line graphs)</w:t>
            </w:r>
          </w:p>
        </w:tc>
        <w:tc>
          <w:tcPr>
            <w:tcW w:w="2520" w:type="dxa"/>
          </w:tcPr>
          <w:p w:rsidRPr="0065626E" w:rsidR="0065626E" w:rsidP="0065626E" w:rsidRDefault="00A60F4E" w14:paraId="62FBE53F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 w:rsidR="00BE0481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Pr="0065626E" w:rsid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BE0481" w:rsidP="00BE0481" w:rsidRDefault="00BE0481" w14:paraId="7547A5AA" w14:textId="74968C35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Pr="00C743E6" w:rsidR="00073CB4" w:rsidP="001B23C4" w:rsidRDefault="00073CB4" w14:paraId="785F8D25" w14:textId="3151B3C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5F360C23" w14:textId="77777777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A5CB1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B37E6C" w14:paraId="006C3CEC" w14:textId="347976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:rsidR="00050A62" w:rsidP="00E30A02" w:rsidRDefault="00CF1FB7" w14:paraId="151F0E4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983C16">
              <w:rPr>
                <w:rFonts w:asciiTheme="minorHAnsi" w:hAnsiTheme="minorHAnsi" w:cstheme="minorHAnsi"/>
                <w:sz w:val="22"/>
                <w:szCs w:val="22"/>
              </w:rPr>
              <w:t>equence</w:t>
            </w:r>
          </w:p>
          <w:p w:rsidR="00983C16" w:rsidP="00E30A02" w:rsidRDefault="00983C16" w14:paraId="77C5E59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ircles</w:t>
            </w:r>
          </w:p>
          <w:p w:rsidRPr="00671F2D" w:rsidR="00983C16" w:rsidP="00E30A02" w:rsidRDefault="00616244" w14:paraId="5369D305" w14:textId="7A6C2B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nverting between units of length </w:t>
            </w:r>
          </w:p>
        </w:tc>
        <w:tc>
          <w:tcPr>
            <w:tcW w:w="2520" w:type="dxa"/>
          </w:tcPr>
          <w:p w:rsidR="001B23C4" w:rsidP="001B23C4" w:rsidRDefault="001B23C4" w14:paraId="5C160E2F" w14:textId="2BF11EE9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:rsidR="00BE0481" w:rsidP="00BE0481" w:rsidRDefault="00BE0481" w14:paraId="30C65465" w14:textId="77777777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</w:p>
          <w:p w:rsidR="00BE0481" w:rsidP="00BE0481" w:rsidRDefault="00BE0481" w14:paraId="667B8567" w14:textId="14E85D58">
            <w:pPr>
              <w:pStyle w:val="CalendarInformation"/>
              <w:framePr w:hSpace="0" w:wrap="auto" w:hAnchor="text" w:vAnchor="margin" w:xAlign="left" w:yAlign="inline"/>
            </w:pPr>
          </w:p>
          <w:p w:rsidRPr="00031180" w:rsidR="00031180" w:rsidP="00EF2D1E" w:rsidRDefault="00031180" w14:paraId="67CDDA21" w14:textId="75D9B3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E30A02" w:rsidTr="009B40B3" w14:paraId="4B97BD49" w14:textId="77777777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E30A02" w14:paraId="29FAFAA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:rsidRPr="00B52C9E" w:rsidR="00E30A02" w:rsidP="00E30A02" w:rsidRDefault="00DE6A7A" w14:paraId="1C6F3B1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:rsidRPr="00B52C9E" w:rsidR="00C94362" w:rsidP="00E30A02" w:rsidRDefault="005304D3" w14:paraId="723B2B22" w14:textId="2523F2D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 w:rsidR="00C94362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E30A02" w:rsidP="00E30A02" w:rsidRDefault="00E30A02" w14:paraId="62F2BD9F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156169C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5524028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18121C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31FA708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6FBB56E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010121A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E30A02" w:rsidP="00E30A02" w:rsidRDefault="00E30A02" w14:paraId="2373C4FA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363B3E" w14:paraId="2B587A19" w14:textId="0482FC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="00F87C60" w:rsidP="00C94362" w:rsidRDefault="00F87C60" w14:paraId="03363863" w14:textId="317B94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agorean theorem</w:t>
            </w:r>
          </w:p>
          <w:p w:rsidR="00C6456A" w:rsidP="00C94362" w:rsidRDefault="00C6456A" w14:paraId="2D117BDE" w14:textId="12DA9E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ding the scale factor</w:t>
            </w:r>
            <w:r w:rsidR="000853B8">
              <w:rPr>
                <w:rFonts w:asciiTheme="minorHAnsi" w:hAnsiTheme="minorHAnsi" w:cstheme="minorHAnsi"/>
                <w:sz w:val="22"/>
                <w:szCs w:val="22"/>
              </w:rPr>
              <w:t xml:space="preserve"> ( Map scaling)</w:t>
            </w:r>
          </w:p>
          <w:p w:rsidRPr="00B52C9E" w:rsidR="00CF0EDD" w:rsidP="00C94362" w:rsidRDefault="00CF0EDD" w14:paraId="7C50D6CD" w14:textId="70BD40A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F477F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Reinforcement</w:t>
            </w:r>
            <w:r w:rsidRPr="005136D1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-</w:t>
            </w:r>
            <w:r w:rsidRPr="00CF0EDD"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  <w:t>12</w:t>
            </w:r>
          </w:p>
        </w:tc>
        <w:tc>
          <w:tcPr>
            <w:tcW w:w="2520" w:type="dxa"/>
          </w:tcPr>
          <w:p w:rsidR="001452E5" w:rsidP="001452E5" w:rsidRDefault="001452E5" w14:paraId="782F1977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</w:p>
          <w:p w:rsidR="001452E5" w:rsidP="001452E5" w:rsidRDefault="001B23C4" w14:paraId="41F0D035" w14:textId="7BC2892B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E50F92" w:rsidR="00E50F92" w:rsidP="001452E5" w:rsidRDefault="00E50F92" w14:paraId="71879A3A" w14:textId="4D37FD96">
            <w:pPr>
              <w:pStyle w:val="CalendarInformation"/>
              <w:framePr w:hSpace="0" w:wrap="auto" w:hAnchor="text" w:vAnchor="margin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:rsidR="00A60F4E" w:rsidP="00A60F4E" w:rsidRDefault="00A60F4E" w14:paraId="638A33D0" w14:textId="478C750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Pr="009B40B3" w:rsidR="00CA7B74" w:rsidP="009B40B3" w:rsidRDefault="00A60F4E" w14:paraId="63DA5FBD" w14:textId="08536F58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Pr="00B52C9E" w:rsidR="00505FD5" w:rsidTr="009B40B3" w14:paraId="3AE78135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505FD5" w:rsidP="00E30A02" w:rsidRDefault="00505FD5" w14:paraId="62CE370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505FD5" w:rsidR="00505FD5" w:rsidP="00351986" w:rsidRDefault="00505FD5" w14:paraId="2C6507C3" w14:textId="4066E0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Pr="00B52C9E" w:rsidR="00E30A02" w:rsidTr="009B40B3" w14:paraId="70A5482A" w14:textId="77777777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7457B6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7251B9" w14:paraId="5F9AF441" w14:textId="38AD332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CF0EDD" w14:paraId="56994E68" w14:textId="02BB6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PTM</w:t>
            </w:r>
          </w:p>
        </w:tc>
        <w:tc>
          <w:tcPr>
            <w:tcW w:w="2520" w:type="dxa"/>
          </w:tcPr>
          <w:p w:rsidRPr="00B52C9E" w:rsidR="00351986" w:rsidP="00351986" w:rsidRDefault="00351986" w14:paraId="5261E21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1452E5" w:rsidR="00A60F4E" w:rsidP="00A60F4E" w:rsidRDefault="00A60F4E" w14:paraId="7D7B24B5" w14:textId="2B5A9CDF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:rsidRPr="00B52C9E" w:rsidR="00534BE0" w:rsidP="00E30A02" w:rsidRDefault="00534BE0" w14:paraId="102B854B" w14:textId="7777777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37FF2461" w14:textId="77777777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0FCE5CC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7AC94EB9" w14:textId="136C0C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B52C9E" w:rsidR="00701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CF0EDD" w14:paraId="17DDFDA7" w14:textId="3BDDCF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PTM</w:t>
            </w:r>
          </w:p>
        </w:tc>
        <w:tc>
          <w:tcPr>
            <w:tcW w:w="2520" w:type="dxa"/>
          </w:tcPr>
          <w:p w:rsidR="00534BE0" w:rsidP="00E30A02" w:rsidRDefault="00534BE0" w14:paraId="3A58BF9E" w14:textId="2453822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24565D" w:rsidR="0024565D" w:rsidP="00E30A02" w:rsidRDefault="0046010D" w14:paraId="79BBE2F7" w14:textId="3FE25A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Pr="00B52C9E" w:rsidR="00E30A02" w:rsidTr="009B40B3" w14:paraId="1CF33A8E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5223607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40587D" w14:paraId="3237F2FF" w14:textId="4C0B1F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CF0EDD" w14:paraId="2771E499" w14:textId="476FCB6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PTM</w:t>
            </w:r>
          </w:p>
        </w:tc>
        <w:tc>
          <w:tcPr>
            <w:tcW w:w="2520" w:type="dxa"/>
          </w:tcPr>
          <w:p w:rsidRPr="00B52C9E" w:rsidR="00E30A02" w:rsidP="00E30A02" w:rsidRDefault="00E30A02" w14:paraId="575B91C1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452E5" w:rsidP="001452E5" w:rsidRDefault="00F71BD0" w14:paraId="161AADED" w14:textId="5717504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:rsidRPr="00CC21CC" w:rsidR="00AB03BC" w:rsidP="00E30A02" w:rsidRDefault="00AB03BC" w14:paraId="0E98F4C7" w14:textId="45393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E30A02" w:rsidTr="009B40B3" w14:paraId="4F46FE2D" w14:textId="77777777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E30A02" w:rsidP="00E30A02" w:rsidRDefault="00DE6A7A" w14:paraId="3A1A1F45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:rsidR="00734419" w:rsidP="00E30A02" w:rsidRDefault="00A71676" w14:paraId="1DA75ACF" w14:textId="31C706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 w:rsidR="0073441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BE0481" w:rsidP="00BE0481" w:rsidRDefault="00BE0481" w14:paraId="3853668E" w14:textId="3B57FC6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:rsidRPr="00CD278C" w:rsidR="00BE0481" w:rsidP="00BE0481" w:rsidRDefault="00BE0481" w14:paraId="729227A1" w14:textId="397AE84A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6C0747B8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E30A02" w:rsidRDefault="00BE0481" w14:paraId="172E7110" w14:textId="48A733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DE6A7A" w:rsidRDefault="00025C96" w14:paraId="6BB421DD" w14:textId="6FCC1C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CF0EDD" w14:paraId="78841E2F" w14:textId="26DA37C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PTM</w:t>
            </w:r>
          </w:p>
        </w:tc>
        <w:tc>
          <w:tcPr>
            <w:tcW w:w="2520" w:type="dxa"/>
          </w:tcPr>
          <w:p w:rsidR="001452E5" w:rsidP="001452E5" w:rsidRDefault="00F71BD0" w14:paraId="33768225" w14:textId="38D277EB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 w:rsidR="001452E5">
              <w:rPr>
                <w:color w:val="00B050"/>
                <w:sz w:val="16"/>
                <w:szCs w:val="16"/>
              </w:rPr>
              <w:t>Tracker</w:t>
            </w:r>
            <w:r w:rsidRPr="009C147A" w:rsidR="001452E5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:rsidRPr="00B52C9E" w:rsidR="00FC4669" w:rsidP="00351986" w:rsidRDefault="00FC4669" w14:paraId="73062F06" w14:textId="665A5B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E30A02" w:rsidTr="009B40B3" w14:paraId="70F98A6A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7191EE1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6670DB2" w14:textId="6CE937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CF0EDD" w14:paraId="3A852188" w14:textId="1C9BC56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PTM</w:t>
            </w:r>
          </w:p>
        </w:tc>
        <w:tc>
          <w:tcPr>
            <w:tcW w:w="2520" w:type="dxa"/>
          </w:tcPr>
          <w:p w:rsidRPr="0018729A" w:rsidR="00A53B65" w:rsidP="00352EF0" w:rsidRDefault="00A53B65" w14:paraId="5079F003" w14:textId="3FE66BA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Pr="00B52C9E" w:rsidR="00303995" w:rsidTr="009B40B3" w14:paraId="6F07A02A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303995" w:rsidP="00E30A02" w:rsidRDefault="00303995" w14:paraId="006CAABD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DF5BB1" w:rsidR="00303995" w:rsidP="00E30A02" w:rsidRDefault="00303995" w14:paraId="32868E23" w14:textId="50C40C43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Pr="00B52C9E" w:rsidR="00E30A02" w:rsidTr="009B40B3" w14:paraId="725710E7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303FF0D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2007CE36" w14:textId="2A8C9D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E30A02" w:rsidP="00E30A02" w:rsidRDefault="005A52C4" w14:paraId="667EC07C" w14:textId="4EE2CFF5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Final Examination</w:t>
            </w:r>
          </w:p>
        </w:tc>
        <w:tc>
          <w:tcPr>
            <w:tcW w:w="2520" w:type="dxa"/>
          </w:tcPr>
          <w:p w:rsidRPr="00DF5BB1" w:rsidR="00E30A02" w:rsidP="00E30A02" w:rsidRDefault="00E30A02" w14:paraId="27AB5134" w14:textId="1B18DFE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E30A02" w:rsidTr="009B40B3" w14:paraId="0B9F492E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E30A02" w:rsidP="00E30A02" w:rsidRDefault="00E30A02" w14:paraId="11306608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30A02" w:rsidP="00E30A02" w:rsidRDefault="00025C96" w14:paraId="08C6FAFB" w14:textId="404FB88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:rsidRPr="00B52C9E" w:rsidR="00E30A02" w:rsidP="00734419" w:rsidRDefault="005A52C4" w14:paraId="549719E4" w14:textId="0519B6F1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Final Examination</w:t>
            </w:r>
          </w:p>
        </w:tc>
        <w:tc>
          <w:tcPr>
            <w:tcW w:w="2520" w:type="dxa"/>
          </w:tcPr>
          <w:p w:rsidRPr="009B2DCA" w:rsidR="006F538B" w:rsidP="00734419" w:rsidRDefault="00FB57B7" w14:paraId="43C92E33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:rsidRPr="001452E5" w:rsidR="00BE0481" w:rsidP="00BE0481" w:rsidRDefault="00BE0481" w14:paraId="3E5D3592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:rsidR="00AA6B49" w:rsidP="00734419" w:rsidRDefault="00AA6B49" w14:paraId="7E98A67E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FB57B7" w:rsidR="00FB57B7" w:rsidP="00734419" w:rsidRDefault="00FB57B7" w14:paraId="17FE235C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BE0481" w:rsidTr="009B40B3" w14:paraId="45656961" w14:textId="77777777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BE0481" w:rsidP="00922138" w:rsidRDefault="00BE0481" w14:paraId="78C72B7F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="00BE0481" w:rsidP="00922138" w:rsidRDefault="00BE0481" w14:paraId="6064BDB3" w14:textId="08640F3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BE0481" w:rsidP="00BE0481" w:rsidRDefault="00BE0481" w14:paraId="13CE71A1" w14:textId="01A9848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BE0481" w:rsidP="00BE0481" w:rsidRDefault="00BE0481" w14:paraId="71E9F75D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BE0481" w:rsidP="00922138" w:rsidRDefault="00BE0481" w14:paraId="0BDC9369" w14:textId="35F3D3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FA5C39" w14:paraId="280FE8C1" w14:textId="7694E8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:rsidRPr="00B52C9E" w:rsidR="00BE0481" w:rsidP="00E30A02" w:rsidRDefault="005A52C4" w14:paraId="05610424" w14:textId="468C000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Final Examination</w:t>
            </w:r>
          </w:p>
        </w:tc>
        <w:tc>
          <w:tcPr>
            <w:tcW w:w="2520" w:type="dxa"/>
          </w:tcPr>
          <w:p w:rsidRPr="00CD278C" w:rsidR="00BE0481" w:rsidP="00BE0481" w:rsidRDefault="006F71CB" w14:paraId="64EB3D7E" w14:textId="40B646D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 w:rsidR="00BE0481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 w:rsidR="00BE0481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 w:rsidR="00BE0481">
              <w:rPr>
                <w:color w:val="00B050"/>
              </w:rPr>
              <w:t>End of Year Exams</w:t>
            </w:r>
          </w:p>
          <w:p w:rsidRPr="004E20B6" w:rsidR="00BE0481" w:rsidP="00CD3301" w:rsidRDefault="00BE0481" w14:paraId="040816F5" w14:textId="77777777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BE0481" w:rsidTr="009B40B3" w14:paraId="385D25D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5E8886CD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E534B9" w14:paraId="36A85B23" w14:textId="0B5DECE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BE0481" w:rsidP="00E30A02" w:rsidRDefault="005A52C4" w14:paraId="73BD206F" w14:textId="03EA33D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sion : Final Examination</w:t>
            </w:r>
          </w:p>
        </w:tc>
        <w:tc>
          <w:tcPr>
            <w:tcW w:w="2520" w:type="dxa"/>
          </w:tcPr>
          <w:p w:rsidRPr="00CD278C" w:rsidR="00D03C8D" w:rsidP="00D03C8D" w:rsidRDefault="00D03C8D" w14:paraId="2031EB4D" w14:textId="07AF9FA5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:rsidRPr="00B52C9E" w:rsidR="00BE0481" w:rsidP="00922138" w:rsidRDefault="00BE0481" w14:paraId="3992308B" w14:textId="1277FD02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BE0481" w:rsidTr="009B40B3" w14:paraId="345A0518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68810DF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3A023977" w14:textId="3A925B6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:rsidRPr="00B52C9E" w:rsidR="00BE0481" w:rsidP="00E30A02" w:rsidRDefault="005A52C4" w14:paraId="02635790" w14:textId="469FB04D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5A52C4">
              <w:rPr>
                <w:rFonts w:asciiTheme="minorHAnsi" w:hAnsiTheme="minorHAnsi" w:cstheme="minorHAnsi"/>
                <w:b/>
                <w:sz w:val="22"/>
                <w:szCs w:val="22"/>
              </w:rPr>
              <w:t>STEAM PROJECT</w:t>
            </w:r>
          </w:p>
        </w:tc>
        <w:tc>
          <w:tcPr>
            <w:tcW w:w="2520" w:type="dxa"/>
          </w:tcPr>
          <w:p w:rsidR="001452E5" w:rsidP="001452E5" w:rsidRDefault="001452E5" w14:paraId="706CD817" w14:textId="56C1807C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9B2DCA" w:rsidR="00D03C8D" w:rsidP="009B2DCA" w:rsidRDefault="00D03C8D" w14:paraId="1B3E366A" w14:textId="63C6A54B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Pr="009B2DCA" w:rsidR="003859B5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:rsidRPr="00372C60" w:rsidR="001452E5" w:rsidP="00BE0481" w:rsidRDefault="001452E5" w14:paraId="09B1433B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</w:p>
          <w:p w:rsidRPr="00B52C9E" w:rsidR="00BE0481" w:rsidP="00922138" w:rsidRDefault="00BE0481" w14:paraId="2A3E5545" w14:textId="5B274AFC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BE0481" w:rsidTr="0025128A" w14:paraId="6F46F603" w14:textId="77777777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7C82391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2AD428BA" w14:textId="5C8AE87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:rsidRPr="00B52C9E" w:rsidR="00BE0481" w:rsidP="00E30A02" w:rsidRDefault="005A52C4" w14:paraId="282B429C" w14:textId="2AC99C2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5A52C4">
              <w:rPr>
                <w:rFonts w:asciiTheme="minorHAnsi" w:hAnsiTheme="minorHAnsi" w:cstheme="minorHAnsi"/>
                <w:b/>
                <w:sz w:val="22"/>
                <w:szCs w:val="22"/>
              </w:rPr>
              <w:t>STEAM PROJECT</w:t>
            </w:r>
          </w:p>
        </w:tc>
        <w:tc>
          <w:tcPr>
            <w:tcW w:w="2520" w:type="dxa"/>
          </w:tcPr>
          <w:p w:rsidRPr="009B40B3" w:rsidR="00BE0481" w:rsidP="00BE0481" w:rsidRDefault="00BE0481" w14:paraId="1C547631" w14:textId="4B2B28F3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Pr="00B52C9E" w:rsidR="00BE0481" w:rsidTr="009B40B3" w14:paraId="1E7C7DD5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BE0481" w:rsidP="00922138" w:rsidRDefault="00BE0481" w14:paraId="1058C47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BE0481" w:rsidP="00E30A02" w:rsidRDefault="002F054F" w14:paraId="38767209" w14:textId="69C0EE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:rsidRPr="00B52C9E" w:rsidR="00BE0481" w:rsidP="00E30A02" w:rsidRDefault="005A52C4" w14:paraId="33018475" w14:textId="13788965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5A52C4">
              <w:rPr>
                <w:rFonts w:asciiTheme="minorHAnsi" w:hAnsiTheme="minorHAnsi" w:cstheme="minorHAnsi"/>
                <w:b/>
                <w:sz w:val="22"/>
                <w:szCs w:val="22"/>
              </w:rPr>
              <w:t>STEAM PROJECT</w:t>
            </w:r>
          </w:p>
        </w:tc>
        <w:tc>
          <w:tcPr>
            <w:tcW w:w="2520" w:type="dxa"/>
          </w:tcPr>
          <w:p w:rsidR="00BE0481" w:rsidP="00BE0481" w:rsidRDefault="009B2DCA" w14:paraId="7808213E" w14:textId="6E6224EE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 w:rsidR="00BE0481">
              <w:rPr>
                <w:color w:val="000000"/>
              </w:rPr>
              <w:t xml:space="preserve"> Parent Consultation Day </w:t>
            </w:r>
          </w:p>
          <w:p w:rsidRPr="00CB769D" w:rsidR="00BE0481" w:rsidP="00BE0481" w:rsidRDefault="00BE0481" w14:paraId="6AF04BFF" w14:textId="1AF808B5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:rsidRPr="001452E5" w:rsidR="00BE0481" w:rsidP="001452E5" w:rsidRDefault="009B2DCA" w14:paraId="59AC93BC" w14:textId="4A8D8D9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Pr="001452E5" w:rsidR="00BE0481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 w:rsidR="00BE0481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:rsidRPr="00B52C9E" w:rsidR="00BE0481" w:rsidP="00922138" w:rsidRDefault="00BE0481" w14:paraId="5C435764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Pr="00CC1469" w:rsidR="004E34F2" w:rsidP="00E30A02" w:rsidRDefault="004E34F2" w14:paraId="28F41A70" w14:textId="77777777">
      <w:pPr>
        <w:rPr>
          <w:rFonts w:asciiTheme="minorHAnsi" w:hAnsiTheme="minorHAnsi"/>
        </w:rPr>
      </w:pPr>
    </w:p>
    <w:sectPr w:rsidRPr="00CC1469" w:rsidR="004E34F2" w:rsidSect="00BD1545">
      <w:footerReference w:type="default" r:id="rId12"/>
      <w:pgSz w:w="11907" w:h="16839" w:orient="portrait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41E88" w:rsidP="00381F65" w:rsidRDefault="00B41E88" w14:paraId="7E2DBB2E" w14:textId="77777777">
      <w:r>
        <w:separator/>
      </w:r>
    </w:p>
  </w:endnote>
  <w:endnote w:type="continuationSeparator" w:id="0">
    <w:p w:rsidR="00B41E88" w:rsidP="00381F65" w:rsidRDefault="00B41E88" w14:paraId="3F91A5D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275DD" w:rsidRDefault="001275DD" w14:paraId="16B7F3D4" w14:textId="77777777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:rsidR="001275DD" w:rsidP="004E34F2" w:rsidRDefault="001275DD" w14:paraId="2A11CEC7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:rsidR="001275DD" w:rsidP="004E34F2" w:rsidRDefault="001275DD" w14:paraId="08367C11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:rsidRPr="004E34F2" w:rsidR="001275DD" w:rsidRDefault="001275DD" w14:paraId="2D424E80" w14:textId="7777777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41E88" w:rsidP="00381F65" w:rsidRDefault="00B41E88" w14:paraId="6CA8750D" w14:textId="77777777">
      <w:r>
        <w:separator/>
      </w:r>
    </w:p>
  </w:footnote>
  <w:footnote w:type="continuationSeparator" w:id="0">
    <w:p w:rsidR="00B41E88" w:rsidP="00381F65" w:rsidRDefault="00B41E88" w14:paraId="1E327F3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hint="default" w:ascii="Wingdings" w:hAnsi="Wingdings" w:cs="Wingdings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view w:val="web"/>
  <w:zoom w:percent="90"/>
  <w:embedSystemFonts/>
  <w:trackRevisions w:val="false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04BF9"/>
    <w:rsid w:val="00013D99"/>
    <w:rsid w:val="000146CA"/>
    <w:rsid w:val="00016248"/>
    <w:rsid w:val="000164B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0A62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853B8"/>
    <w:rsid w:val="0009028D"/>
    <w:rsid w:val="00091C83"/>
    <w:rsid w:val="00094AAD"/>
    <w:rsid w:val="00096EB2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7DE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07F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47EC7"/>
    <w:rsid w:val="001521FA"/>
    <w:rsid w:val="00153EFD"/>
    <w:rsid w:val="001547C9"/>
    <w:rsid w:val="00155CA4"/>
    <w:rsid w:val="001576B9"/>
    <w:rsid w:val="00157B2C"/>
    <w:rsid w:val="00160B6C"/>
    <w:rsid w:val="0016133B"/>
    <w:rsid w:val="00161543"/>
    <w:rsid w:val="001651FD"/>
    <w:rsid w:val="001750FD"/>
    <w:rsid w:val="0018357C"/>
    <w:rsid w:val="00183FDB"/>
    <w:rsid w:val="00185676"/>
    <w:rsid w:val="0018729A"/>
    <w:rsid w:val="001878EB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00B4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3E5D"/>
    <w:rsid w:val="00254CB5"/>
    <w:rsid w:val="00256615"/>
    <w:rsid w:val="002602DF"/>
    <w:rsid w:val="00262CA7"/>
    <w:rsid w:val="00263751"/>
    <w:rsid w:val="00267119"/>
    <w:rsid w:val="00270895"/>
    <w:rsid w:val="00271AB7"/>
    <w:rsid w:val="00273906"/>
    <w:rsid w:val="00286019"/>
    <w:rsid w:val="0029617A"/>
    <w:rsid w:val="002A0CFF"/>
    <w:rsid w:val="002A3795"/>
    <w:rsid w:val="002A7541"/>
    <w:rsid w:val="002A7D12"/>
    <w:rsid w:val="002B1057"/>
    <w:rsid w:val="002B25EA"/>
    <w:rsid w:val="002B318D"/>
    <w:rsid w:val="002B3996"/>
    <w:rsid w:val="002B7799"/>
    <w:rsid w:val="002B7A8E"/>
    <w:rsid w:val="002C3351"/>
    <w:rsid w:val="002C3F42"/>
    <w:rsid w:val="002D04EA"/>
    <w:rsid w:val="002D10F3"/>
    <w:rsid w:val="002D14AE"/>
    <w:rsid w:val="002D34D0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475"/>
    <w:rsid w:val="00325C0B"/>
    <w:rsid w:val="003266C9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4C02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44C1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A506F"/>
    <w:rsid w:val="004B1899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D3BFA"/>
    <w:rsid w:val="004E07CB"/>
    <w:rsid w:val="004E20B6"/>
    <w:rsid w:val="004E2BAA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136D1"/>
    <w:rsid w:val="005202B2"/>
    <w:rsid w:val="00520A34"/>
    <w:rsid w:val="00523A5F"/>
    <w:rsid w:val="005304D3"/>
    <w:rsid w:val="005307AA"/>
    <w:rsid w:val="00533AE2"/>
    <w:rsid w:val="00534BE0"/>
    <w:rsid w:val="00534D7C"/>
    <w:rsid w:val="0054073F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0FF9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52C4"/>
    <w:rsid w:val="005A5A06"/>
    <w:rsid w:val="005A62EF"/>
    <w:rsid w:val="005A7DB1"/>
    <w:rsid w:val="005B049D"/>
    <w:rsid w:val="005B3D5A"/>
    <w:rsid w:val="005B55F1"/>
    <w:rsid w:val="005B5F00"/>
    <w:rsid w:val="005B7091"/>
    <w:rsid w:val="005C136A"/>
    <w:rsid w:val="005C3644"/>
    <w:rsid w:val="005C5759"/>
    <w:rsid w:val="005C7A3F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16244"/>
    <w:rsid w:val="0062185C"/>
    <w:rsid w:val="006233A9"/>
    <w:rsid w:val="00625CEB"/>
    <w:rsid w:val="006279BD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677EC"/>
    <w:rsid w:val="00671C48"/>
    <w:rsid w:val="00671F2D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D6C4D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03C3"/>
    <w:rsid w:val="007317A4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47F76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D7057"/>
    <w:rsid w:val="007D7BDD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0284"/>
    <w:rsid w:val="008440A5"/>
    <w:rsid w:val="008464BA"/>
    <w:rsid w:val="008464DF"/>
    <w:rsid w:val="0084694A"/>
    <w:rsid w:val="008505D1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3310"/>
    <w:rsid w:val="00874C9C"/>
    <w:rsid w:val="00875E0B"/>
    <w:rsid w:val="0088355F"/>
    <w:rsid w:val="0088654F"/>
    <w:rsid w:val="008877E7"/>
    <w:rsid w:val="00890B33"/>
    <w:rsid w:val="008954F1"/>
    <w:rsid w:val="008958AD"/>
    <w:rsid w:val="00897E64"/>
    <w:rsid w:val="008A3787"/>
    <w:rsid w:val="008A3CA9"/>
    <w:rsid w:val="008A40CD"/>
    <w:rsid w:val="008B03D5"/>
    <w:rsid w:val="008B13CE"/>
    <w:rsid w:val="008B446B"/>
    <w:rsid w:val="008B5AC7"/>
    <w:rsid w:val="008C4F0B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4B5C"/>
    <w:rsid w:val="00924D9D"/>
    <w:rsid w:val="00925A75"/>
    <w:rsid w:val="009273CE"/>
    <w:rsid w:val="00930333"/>
    <w:rsid w:val="0093047B"/>
    <w:rsid w:val="00932112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3C16"/>
    <w:rsid w:val="00984042"/>
    <w:rsid w:val="00984187"/>
    <w:rsid w:val="00984FEC"/>
    <w:rsid w:val="00985F21"/>
    <w:rsid w:val="00996D4A"/>
    <w:rsid w:val="009A01DF"/>
    <w:rsid w:val="009A18B3"/>
    <w:rsid w:val="009A1D17"/>
    <w:rsid w:val="009A4A97"/>
    <w:rsid w:val="009A7BEC"/>
    <w:rsid w:val="009B1A55"/>
    <w:rsid w:val="009B1D08"/>
    <w:rsid w:val="009B2DCA"/>
    <w:rsid w:val="009B3019"/>
    <w:rsid w:val="009B40B3"/>
    <w:rsid w:val="009B5157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1D96"/>
    <w:rsid w:val="009D43A2"/>
    <w:rsid w:val="009D7111"/>
    <w:rsid w:val="009E0C63"/>
    <w:rsid w:val="009E0F49"/>
    <w:rsid w:val="009E158D"/>
    <w:rsid w:val="009E335D"/>
    <w:rsid w:val="009E44B7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2705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52C4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036"/>
    <w:rsid w:val="00A854D6"/>
    <w:rsid w:val="00A859F8"/>
    <w:rsid w:val="00A92B40"/>
    <w:rsid w:val="00A92B4F"/>
    <w:rsid w:val="00A9329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3F34"/>
    <w:rsid w:val="00AB4B5B"/>
    <w:rsid w:val="00AB5834"/>
    <w:rsid w:val="00AB73E2"/>
    <w:rsid w:val="00AC4CE4"/>
    <w:rsid w:val="00AD06AF"/>
    <w:rsid w:val="00AD286E"/>
    <w:rsid w:val="00AD3715"/>
    <w:rsid w:val="00AD5D1B"/>
    <w:rsid w:val="00AE318A"/>
    <w:rsid w:val="00AE385F"/>
    <w:rsid w:val="00AE3F84"/>
    <w:rsid w:val="00AE47C1"/>
    <w:rsid w:val="00AF0E03"/>
    <w:rsid w:val="00AF21EB"/>
    <w:rsid w:val="00AF2D4B"/>
    <w:rsid w:val="00AF3AA5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41C57"/>
    <w:rsid w:val="00B41E88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1A7F"/>
    <w:rsid w:val="00B85675"/>
    <w:rsid w:val="00B87CDB"/>
    <w:rsid w:val="00B916DB"/>
    <w:rsid w:val="00B929A0"/>
    <w:rsid w:val="00B9453D"/>
    <w:rsid w:val="00B96A8F"/>
    <w:rsid w:val="00BA0169"/>
    <w:rsid w:val="00BA3823"/>
    <w:rsid w:val="00BA49F5"/>
    <w:rsid w:val="00BB37E9"/>
    <w:rsid w:val="00BC1E4D"/>
    <w:rsid w:val="00BC3156"/>
    <w:rsid w:val="00BC3C89"/>
    <w:rsid w:val="00BC4254"/>
    <w:rsid w:val="00BC60A0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477F"/>
    <w:rsid w:val="00BF6D03"/>
    <w:rsid w:val="00C02C86"/>
    <w:rsid w:val="00C038C9"/>
    <w:rsid w:val="00C042D6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6456A"/>
    <w:rsid w:val="00C700C0"/>
    <w:rsid w:val="00C72598"/>
    <w:rsid w:val="00C72614"/>
    <w:rsid w:val="00C743E6"/>
    <w:rsid w:val="00C74C76"/>
    <w:rsid w:val="00C74DB9"/>
    <w:rsid w:val="00C80EA0"/>
    <w:rsid w:val="00C828D4"/>
    <w:rsid w:val="00C855DA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0EDD"/>
    <w:rsid w:val="00CF1FB7"/>
    <w:rsid w:val="00CF4179"/>
    <w:rsid w:val="00D00696"/>
    <w:rsid w:val="00D0195F"/>
    <w:rsid w:val="00D03C8D"/>
    <w:rsid w:val="00D04443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2AB7"/>
    <w:rsid w:val="00D32CD2"/>
    <w:rsid w:val="00D357E2"/>
    <w:rsid w:val="00D403D1"/>
    <w:rsid w:val="00D42835"/>
    <w:rsid w:val="00D4409E"/>
    <w:rsid w:val="00D5098B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5C5C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066A5"/>
    <w:rsid w:val="00E07873"/>
    <w:rsid w:val="00E16E9F"/>
    <w:rsid w:val="00E22030"/>
    <w:rsid w:val="00E22291"/>
    <w:rsid w:val="00E227C9"/>
    <w:rsid w:val="00E26780"/>
    <w:rsid w:val="00E30A02"/>
    <w:rsid w:val="00E32B4D"/>
    <w:rsid w:val="00E33758"/>
    <w:rsid w:val="00E34755"/>
    <w:rsid w:val="00E406F5"/>
    <w:rsid w:val="00E40D24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2CC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5E8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3ACD"/>
    <w:rsid w:val="00EC5D88"/>
    <w:rsid w:val="00ED0546"/>
    <w:rsid w:val="00ED1074"/>
    <w:rsid w:val="00ED1D07"/>
    <w:rsid w:val="00ED6AA4"/>
    <w:rsid w:val="00ED6C13"/>
    <w:rsid w:val="00EE1418"/>
    <w:rsid w:val="00EE6F0D"/>
    <w:rsid w:val="00EF0E6C"/>
    <w:rsid w:val="00EF1A7A"/>
    <w:rsid w:val="00EF2D1E"/>
    <w:rsid w:val="00EF4051"/>
    <w:rsid w:val="00EF55BC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3F3C"/>
    <w:rsid w:val="00F37350"/>
    <w:rsid w:val="00F37B64"/>
    <w:rsid w:val="00F42078"/>
    <w:rsid w:val="00F50572"/>
    <w:rsid w:val="00F50EA6"/>
    <w:rsid w:val="00F542CD"/>
    <w:rsid w:val="00F54360"/>
    <w:rsid w:val="00F5482F"/>
    <w:rsid w:val="00F561FE"/>
    <w:rsid w:val="00F569FB"/>
    <w:rsid w:val="00F60C74"/>
    <w:rsid w:val="00F61599"/>
    <w:rsid w:val="00F6601B"/>
    <w:rsid w:val="00F66326"/>
    <w:rsid w:val="00F674B8"/>
    <w:rsid w:val="00F71BD0"/>
    <w:rsid w:val="00F84FB4"/>
    <w:rsid w:val="00F86716"/>
    <w:rsid w:val="00F87C60"/>
    <w:rsid w:val="00F930C6"/>
    <w:rsid w:val="00F953FF"/>
    <w:rsid w:val="00F97DF8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745"/>
    <w:rsid w:val="00FE2E57"/>
    <w:rsid w:val="00FE392F"/>
    <w:rsid w:val="00FF0C7D"/>
    <w:rsid w:val="00FF2446"/>
    <w:rsid w:val="00FF3970"/>
    <w:rsid w:val="4250E74F"/>
    <w:rsid w:val="49AE5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6DD6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styleId="CalendarInformation" w:customStyle="1">
    <w:name w:val="Calendar Information"/>
    <w:basedOn w:val="Normal"/>
    <w:rsid w:val="00711B5A"/>
    <w:pPr>
      <w:framePr w:hSpace="187" w:wrap="auto" w:hAnchor="page" w:v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styleId="CalendarInformationBoldChar" w:customStyle="1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Comment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517E58C3-8AB2-4C30-ADDB-8904C830A4D2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aveed Computer LLC (04 - 2638740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LLABUS BREAK UP-2005-2006</dc:title>
  <dc:subject/>
  <dc:creator>nc</dc:creator>
  <keywords/>
  <dc:description/>
  <lastModifiedBy>Anuja Vasantha</lastModifiedBy>
  <revision>103</revision>
  <lastPrinted>2019-04-10T20:17:00.0000000Z</lastPrinted>
  <dcterms:created xsi:type="dcterms:W3CDTF">2026-04-22T17:41:00.0000000Z</dcterms:created>
  <dcterms:modified xsi:type="dcterms:W3CDTF">2026-06-15T17:19:30.17439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